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F7C867" w14:textId="77777777" w:rsidR="002D0F9C" w:rsidRPr="00E62AC1" w:rsidRDefault="00CF0BA0" w:rsidP="00CF0BA0">
      <w:pPr>
        <w:ind w:left="380" w:right="13075"/>
        <w:rPr>
          <w:b/>
          <w:sz w:val="66"/>
          <w:lang w:val="sk-SK"/>
        </w:rPr>
      </w:pPr>
      <w:bookmarkStart w:id="0" w:name="_GoBack"/>
      <w:bookmarkEnd w:id="0"/>
      <w:r>
        <w:rPr>
          <w:b/>
          <w:lang w:val="sk-SK"/>
        </w:rPr>
        <w:pict w14:anchorId="2C77F50D">
          <v:group id="_x0000_s1043" style="position:absolute;left:0;text-align:left;margin-left:0;margin-top:-26.95pt;width:883.9pt;height:1108.1pt;z-index:-8584;mso-position-horizontal-relative:page;mso-position-vertical-relative:page" coordsize="17678,22162">
            <v:rect id="_x0000_s1200" style="position:absolute;left:136;top:136;width:6095;height:14571" fillcolor="#000c2e" stroked="f"/>
            <v:rect id="_x0000_s1199" style="position:absolute;left:136;top:14706;width:17405;height:7430" fillcolor="#74a9bb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98" type="#_x0000_t75" style="position:absolute;left:6435;top:17549;width:219;height:348">
              <v:imagedata r:id="rId5" o:title=""/>
            </v:shape>
            <v:shape id="_x0000_s1197" style="position:absolute;left:-1029;top:23492;width:1168;height:1280" coordorigin="-1028,23492" coordsize="1168,1280" o:spt="100" adj="0,,0" path="m6733,17978r-59,-34l6549,17870r-124,-74l6369,17763t-412,-686l5934,16924r-35,-90l5828,16771r-131,-72l5629,16710r-35,28l5579,16805r-6,127l5566,17026r4,60l5588,17140r40,74e" filled="f" strokecolor="#00122b" strokeweight="1.3741mm">
              <v:stroke joinstyle="round"/>
              <v:formulas/>
              <v:path arrowok="t" o:connecttype="segments"/>
            </v:shape>
            <v:shape id="_x0000_s1196" type="#_x0000_t75" style="position:absolute;left:6038;top:17344;width:118;height:118">
              <v:imagedata r:id="rId6" o:title=""/>
            </v:shape>
            <v:shape id="_x0000_s1195" style="position:absolute;left:-252;top:24587;width:1595;height:1478" coordorigin="-252,24587" coordsize="1595,1478" o:spt="100" adj="0,,0" path="m5591,16815r-240,-64m5868,16836r57,5l5976,16852r43,13l6050,16880r25,18l6102,16920r26,25l6148,16971r16,26l6176,17028r9,46l6191,17145r19,70l6252,17283r55,62l6366,17396r51,38l6467,17466r68,47l6611,17568r75,58l6751,17682r44,47l6837,17773r35,18l6899,17795r20,2l6930,17805r4,11l6930,17830r-11,16l6899,17871r-25,38l6849,17950r-20,33l6811,18001r-23,6l6766,18002r-19,-12l6734,17978r-11,-4l6712,17978r-13,12l6672,18004r-41,10l6586,18019r-38,-2l6515,18023r-43,17l6415,18057r-80,1l6282,18058r-57,10l6166,18086r-62,24l6027,18141r-78,27l5870,18190r-80,17l5709,18219r-82,8l5545,18229r-82,-3l5381,18218r-11,-1l5360,18215r-10,-1l5339,18212t402,-299l5617,18001t88,-313l5591,17723t-108,-190l5403,17551e" filled="f" strokecolor="#00122b" strokeweight="1.3741mm">
              <v:stroke joinstyle="round"/>
              <v:formulas/>
              <v:path arrowok="t" o:connecttype="segments"/>
            </v:shape>
            <v:shape id="_x0000_s1194" style="position:absolute;left:8774;top:2282;width:2027;height:1483" coordorigin="8774,2282" coordsize="2027,1483" o:spt="100" adj="0,,0" path="m9350,3328r-2,-38l9342,3255r-8,-26l9331,3222r-14,-31l9300,3163r-21,-25l9257,3118r-1,-1l9229,3100r-28,-14l9171,3076r-31,-6l9140,3070r,258l9139,3350r-5,19l9127,3386r-10,14l9105,3411r-14,8l9076,3424r-17,2l9042,3424r-16,-5l9012,3411r-12,-11l8990,3386r-7,-17l8979,3350r-2,-22l8979,3306r4,-20l8990,3270r10,-15l9012,3244r14,-8l9042,3231r17,-2l9076,3231r15,5l9105,3244r12,11l9127,3270r7,16l9139,3306r1,22l9140,3070r-32,-2l9065,3071r-37,10l8996,3096r-25,22l8971,3083r-6,-6l8780,3077r-6,6l8774,3750r6,5l8975,3755r6,-5l8981,3544r24,19l9035,3576r34,8l9108,3587r32,-2l9171,3579r30,-10l9229,3555r18,-11l9256,3538r23,-21l9300,3492r17,-27l9331,3434r3,-8l9342,3401r6,-35l9350,3328t34,-367l9380,2952,9277,2821,9176,2692r,-9l9242,2614r116,-121l9362,2484r-1,-9l9355,2468r-9,-3l9136,2465r-4,2l8986,2614r,-325l8979,2282r-197,l8774,2289r,682l8782,2978r197,l8986,2971r,-111l8988,2856r32,-35l9143,2976r5,2l9367,2978r9,-2l9382,2969r2,-8m9622,3083r-6,-6l9420,3077r-5,6l9415,3572r5,6l9616,3578r6,-6l9622,3083t7,-610l9621,2465r-197,l9417,2473r,498l9424,2979r197,l9629,2971r,-498m9917,2289r-8,-7l9712,2282r-7,7l9705,2971r7,7l9909,2978r8,-7l9917,2289t297,l10206,2282r-197,l10002,2289r,682l10009,2978r197,l10214,2971r,-682m10263,3083r-6,-6l10072,3077r-6,6l10066,3134r-8,-9l10058,3309r-1,17l10052,3341r-8,14l10034,3367r-13,10l10007,3384r-16,4l9973,3389r-18,-1l9939,3384r-14,-7l9912,3367r-11,-12l9893,3341r-4,-15l9887,3309r2,-17l9893,3276r8,-13l9911,3251r13,-10l9939,3235r16,-5l9973,3229r18,1l10007,3235r14,6l10034,3251r10,12l10052,3276r5,16l10058,3309r,-184l10040,3105r-34,-20l9966,3072r-48,-4l9887,3070r-31,5l9827,3085r-28,13l9772,3114r-23,20l9728,3157r-18,25l9696,3211r-10,30l9680,3274r-3,35l9680,3343r6,33l9696,3407r14,28l9728,3462r21,22l9772,3504r27,17l9827,3534r29,9l9887,3548r31,2l9961,3547r37,-10l10030,3520r26,-23l10056,3506r-1,24l10049,3551r-9,18l10028,3584r-16,12l9991,3604r-25,5l9937,3611r-20,-1l9895,3607r-21,-4l9851,3597r-17,-6l9818,3584r-15,-7l9789,3569r-7,-4l9774,3568r-64,130l9712,3705r5,3l9740,3720r24,11l9790,3740r28,8l9852,3755r34,5l9921,3763r37,1l10027,3760r61,-14l10140,3724r44,-31l10219,3652r20,-41l10243,3603r15,-58l10262,3497r1,-19l10263,3389r,-160l10263,3134r,-51m10755,2815r-3,-30l10746,2759r-10,-22l10721,2718r-17,-16l10685,2689r-20,-10l10644,2672r-23,-6l10596,2661r-28,-5l10519,2650r-16,-3l10489,2645r-10,-3l10466,2639r-6,-6l10460,2625r4,-11l10477,2607r22,-5l10529,2601r36,1l10599,2608r33,10l10664,2631r7,4l10680,2631r13,-30l10734,2504r-4,-9l10723,2492r-18,-8l10685,2478r-22,-6l10640,2467r-28,-5l10584,2459r-29,-2l10526,2456r-40,1l10449,2462r-34,7l10383,2479r-28,13l10331,2507r-21,17l10294,2542r-14,21l10271,2584r-6,23l10264,2631r,2l10266,2661r6,26l10282,2710r15,18l10314,2744r19,13l10353,2767r21,7l10398,2779r25,5l10451,2789r30,4l10501,2795r16,3l10530,2800r11,2l10553,2806r6,5l10559,2827r-5,7l10545,2838r-9,2l10525,2842r-15,1l10494,2844r-24,-1l10447,2841r-24,-4l10399,2831r-20,-5l10361,2820r-17,-7l10328,2805r-8,-4l10311,2805r-53,127l10261,2941r7,3l10288,2953r21,8l10333,2968r26,6l10391,2980r33,5l10456,2987r33,1l10530,2987r38,-5l10603,2975r31,-10l10663,2952r24,-15l10708,2921r17,-19l10738,2882r9,-22l10751,2844r2,-6l10755,2815t45,603l10798,3389r-6,-26l10782,3342r-14,-19l10751,3308r-18,-12l10713,3286r-20,-7l10670,3273r-24,-5l10618,3263r-47,-6l10555,3255r-13,-3l10531,3250r-12,-4l10513,3241r,-8l10517,3222r13,-7l10551,3211r30,-2l10615,3211r32,5l10679,3225r30,12l10718,3241r11,-4l10741,3209r38,-93l10775,3106r-8,-4l10749,3095r-19,-6l10710,3083r-21,-4l10662,3074r-28,-3l10606,3069r-28,-1l10539,3070r-37,4l10469,3081r-31,10l10411,3103r-23,15l10368,3134r-17,18l10338,3172r-9,21l10324,3215r,1l10322,3237r,4l10324,3268r6,25l10340,3315r14,18l10371,3349r18,12l10409,3371r21,7l10452,3383r25,5l10505,3393r48,6l10569,3401r13,2l10592,3406r12,3l10610,3414r,16l10605,3436r-9,4l10587,3443r-11,2l10562,3446r-16,l10523,3445r-23,-2l10477,3439r-23,-5l10436,3429r-17,-5l10403,3417r-15,-7l10379,3406r-11,4l10317,3531r4,10l10329,3545r19,8l10368,3561r23,6l10415,3573r31,6l10478,3583r32,3l10541,3587r40,-2l10618,3581r34,-7l10683,3564r28,-12l10734,3537r21,-16l10771,3503r13,-20l10793,3462r4,-16l10799,3440r1,-22e" fillcolor="#000c2e" stroked="f">
              <v:stroke joinstyle="round"/>
              <v:formulas/>
              <v:path arrowok="t" o:connecttype="segments"/>
            </v:shape>
            <v:shape id="_x0000_s1193" type="#_x0000_t75" style="position:absolute;left:9416;top:2282;width:213;height:147">
              <v:imagedata r:id="rId7" o:title=""/>
            </v:shape>
            <v:shape id="_x0000_s1192" style="position:absolute;left:8755;top:1270;width:2012;height:713" coordorigin="8755,1270" coordsize="2012,713" o:spt="100" adj="0,,0" path="m9577,1967r-52,-119l9452,1683r-74,-171l9279,1286r-49,l9230,1683r-132,l9164,1512r66,171l9230,1286r-177,l8755,1967r234,l9035,1848r258,l9339,1967r238,m10185,1753r-3,-35l10175,1687r-12,-27l10145,1636r-20,-20l10102,1599r-24,-14l10052,1574r-28,-9l9993,1556r-35,-8l9893,1535r-24,-6l9850,1524r-16,-5l9823,1513r-8,-7l9810,1498r-2,-10l9814,1470r16,-14l9858,1448r39,-3l9942,1449r47,9l10037,1474r49,22l10107,1445r49,-115l10129,1316r-29,-12l10069,1294r-33,-9l10002,1279r-34,-5l9934,1271r-35,-1l9850,1272r-46,6l9763,1287r-38,13l9691,1317r-29,19l9638,1358r-21,25l9602,1410r-12,29l9584,1469r-3,31l9584,1535r7,31l9603,1594r17,23l9641,1637r22,17l9686,1668r26,11l9740,1689r31,9l9805,1707r67,14l9896,1727r20,6l9931,1738r12,6l9951,1752r5,8l9958,1770r,13l9951,1792r-13,6l9926,1802r-16,3l9892,1807r-23,l9841,1806r-28,-3l9784,1798r-30,-8l9724,1781r-28,-10l9670,1759r-25,-14l9571,1913r27,15l9629,1941r35,12l9703,1964r40,8l9784,1978r41,3l9868,1983r49,-2l9962,1975r42,-10l10041,1952r34,-17l10104,1916r25,-22l10149,1869r16,-27l10176,1814r1,-7l10183,1784r2,-31m10767,1575r-514,l10253,1749r,218l10483,1967r,-218l10767,1749r,-174e" fillcolor="#ed1a36" stroked="f">
              <v:stroke joinstyle="round"/>
              <v:formulas/>
              <v:path arrowok="t" o:connecttype="segments"/>
            </v:shape>
            <v:line id="_x0000_s1191" style="position:absolute" from="10253,1517" to="10483,1517" strokecolor="#ed1a36" strokeweight="5.8pt"/>
            <v:rect id="_x0000_s1190" style="position:absolute;left:10252;top:1285;width:554;height:174" fillcolor="#ed1a36" stroked="f"/>
            <v:line id="_x0000_s1189" style="position:absolute" from="8774,2118" to="10784,2118" strokecolor="#ed1a36" strokeweight=".89536mm"/>
            <v:shape id="_x0000_s1188" style="position:absolute;left:6886;top:1290;width:1742;height:1656" coordorigin="6886,1291" coordsize="1742,1656" o:spt="100" adj="0,,0" path="m7006,1291r-46,l6920,1292r-31,1l6887,1325r-1,39l6886,1417r2,45l6891,1506r4,40l6901,1584r8,34l6919,1653r12,29l6944,1706r15,19l6976,1740r18,14l7013,1766r20,10l7044,1785r7,11l7053,1809r-4,14l7016,1904r-24,84l6978,2074r-5,88l6976,2237r11,74l7004,2382r24,68l7057,2516r35,62l7133,2636r45,55l7228,2741r55,45l7341,2827r62,35l7469,2892r68,23l7608,2932r74,11l7757,2946r76,-3l7906,2932r71,-17l8046,2892r65,-30l8173,2827r59,-41l8286,2741r50,-50l8382,2636r40,-58l8458,2516r29,-66l8511,2382r17,-71l8538,2237r4,-75l8537,2074r-14,-86l8499,1904r-34,-81l8462,1809r2,-13l8471,1785r11,-9l8502,1766r19,-12l8538,1740r17,-15l8570,1706r14,-24l8596,1653r10,-35l8613,1584r6,-38l8624,1506r3,-44l8627,1457r-1222,l7391,1455r-11,-7l7372,1437r-11,-20l7349,1398r-13,-17l7321,1364r-19,-15l7277,1335r-29,-12l7213,1313r-34,-7l7141,1300r-41,-5l7057,1292r-51,-1xm7757,1377r-88,5l7583,1396r-84,24l7418,1454r-13,3l8627,1457r,l8110,1457r-14,-3l8015,1420r-83,-24l7845,1382r-88,-5xm8508,1291r-51,1l8413,1296r-40,4l8336,1306r-34,7l8267,1323r-30,12l8213,1349r-19,15l8179,1381r-14,18l8153,1417r-10,20l8135,1448r-12,7l8110,1457r517,l8628,1417r,-53l8627,1325r-1,-32l8594,1292r-40,-1l8508,1291xe" fillcolor="#ed1a36" stroked="f">
              <v:stroke joinstyle="round"/>
              <v:formulas/>
              <v:path arrowok="t" o:connecttype="segments"/>
            </v:shape>
            <v:shape id="_x0000_s1187" style="position:absolute;left:7385;top:2030;width:745;height:519" coordorigin="7385,2030" coordsize="745,519" o:spt="100" adj="0,,0" path="m7757,2030r-71,12l7618,2072r-63,46l7499,2173r-47,61l7416,2296r-23,57l7385,2403r10,72l7423,2519r44,23l7525,2549r69,-3l7672,2540r85,-3l8058,2537r34,-18l8120,2475r9,-72l8121,2353r-22,-57l8063,2234r-47,-61l7960,2118r-63,-46l7829,2042r-72,-12xm8058,2537r-301,l7843,2540r78,6l7990,2549r58,-7l8058,2537xe" stroked="f">
              <v:stroke joinstyle="round"/>
              <v:formulas/>
              <v:path arrowok="t" o:connecttype="segments"/>
            </v:shape>
            <v:shape id="_x0000_s1186" type="#_x0000_t75" style="position:absolute;left:7525;top:2231;width:176;height:204">
              <v:imagedata r:id="rId8" o:title=""/>
            </v:shape>
            <v:shape id="_x0000_s1185" type="#_x0000_t75" style="position:absolute;left:7813;top:2231;width:176;height:204">
              <v:imagedata r:id="rId9" o:title=""/>
            </v:shape>
            <v:shape id="_x0000_s1184" style="position:absolute;left:7484;top:2632;width:545;height:78" coordorigin="7485,2633" coordsize="545,78" path="m7485,2710r62,-33l7613,2653r71,-15l7757,2633r74,5l7901,2653r67,24l8030,2710e" filled="f" strokecolor="white" strokeweight=".89536mm">
              <v:path arrowok="t"/>
            </v:shape>
            <v:shape id="_x0000_s1183" type="#_x0000_t75" style="position:absolute;left:7373;top:1847;width:135;height:135">
              <v:imagedata r:id="rId10" o:title=""/>
            </v:shape>
            <v:shape id="_x0000_s1182" type="#_x0000_t75" style="position:absolute;left:8006;top:1847;width:135;height:135">
              <v:imagedata r:id="rId10" o:title=""/>
            </v:shape>
            <v:shape id="_x0000_s1181" style="position:absolute;left:136;top:4490;width:693;height:819" coordorigin="137,4491" coordsize="693,819" path="m420,4491l137,4774r,251l420,5309,829,4900,420,4491xe" fillcolor="#ed1a36" stroked="f">
              <v:path arrowok="t"/>
            </v:shape>
            <v:shape id="_x0000_s1180" style="position:absolute;left:4612;top:1978;width:886;height:1095" coordorigin="4613,1978" coordsize="886,1095" path="m4613,2001r136,43l4843,2071r54,11l4916,2079r35,-23l5026,2016r83,-33l5167,1978r7,44l5143,2090r-35,59l5108,2165r67,-47l5236,2070r52,-33l5326,2035r1,40l5298,2154r-43,91l5218,2324r-17,43l5256,2465r55,52l5373,2558r58,18l5478,2563r17,4l5498,2608r-3,61l5493,2730r-50,65l5385,2841r-74,49l5224,2939r-97,45l5024,3019r-103,25l4825,3058r-84,8l4670,3070r-55,3e" filled="f" strokecolor="#000c2e" strokeweight="1.0283mm">
              <v:path arrowok="t"/>
            </v:shape>
            <v:line id="_x0000_s1179" style="position:absolute" from="5222,2082" to="4994,2258" strokecolor="#000c2e" strokeweight="1.0283mm"/>
            <v:shape id="_x0000_s1178" style="position:absolute;left:5041;top:2419;width:89;height:89" coordorigin="5042,2419" coordsize="89,89" path="m5086,2419r-17,4l5055,2432r-10,14l5042,2463r3,17l5055,2494r14,10l5086,2507r17,-3l5117,2494r10,-14l5130,2463r-3,-17l5117,2432r-14,-9l5086,2419xe" fillcolor="#000c2e" stroked="f">
              <v:path arrowok="t"/>
            </v:shape>
            <v:shape id="_x0000_s1177" style="position:absolute;left:4059;top:1889;width:237;height:311" coordorigin="4060,1890" coordsize="237,311" path="m4296,2118r-14,-93l4261,1971r-43,-38l4138,1890r-40,6l4076,1913r-9,41l4064,2031r-4,56l4062,2123r11,33l4097,2201e" filled="f" strokecolor="#000c2e" strokeweight="1.0283mm">
              <v:path arrowok="t"/>
            </v:shape>
            <v:shape id="_x0000_s1176" style="position:absolute;left:4388;top:2372;width:89;height:89" coordorigin="4389,2373" coordsize="89,89" path="m4433,2373r-17,3l4402,2385r-10,14l4389,2417r3,17l4402,2448r14,9l4433,2461r17,-4l4464,2448r9,-14l4477,2417r-4,-18l4464,2385r-14,-9l4433,2373xe" fillcolor="#000c2e" stroked="f">
              <v:path arrowok="t"/>
            </v:shape>
            <v:line id="_x0000_s1175" style="position:absolute" from="4054,1976" to="3875,1929" strokecolor="#000c2e" strokeweight="1.0283mm"/>
            <v:shape id="_x0000_s1174" style="position:absolute;left:3865;top:2559;width:1194;height:475" coordorigin="3866,2560" coordsize="1194,475" path="m4843,2560r35,27l4910,2614r26,25l4955,2660r32,34l5013,2707r20,3l5048,2712r8,5l5059,2726r-3,10l5048,2748r-15,19l5014,2795r-18,31l4981,2850r-14,14l4950,2868r-17,-3l4919,2856r-10,-9l4901,2844r-8,3l4883,2856r-20,10l4833,2874r-34,3l4770,2876r-25,4l4714,2894r-44,12l4611,2907r-40,l4529,2914r-45,13l4438,2946r-74,29l4288,2999r-77,18l4133,3029r-78,5l3976,3034r-79,-7l3886,3025r-10,-1l3866,3022e" filled="f" strokecolor="#000c2e" strokeweight="1.0283mm">
              <v:path arrowok="t"/>
            </v:shape>
            <v:shape id="_x0000_s1173" style="position:absolute;left:4261;top:1992;width:530;height:529" coordorigin="4261,1992" coordsize="530,529" path="m4261,1992r81,12l4416,2038r55,55l4498,2170r5,53l4524,2289r45,62l4623,2403r50,36l4694,2453r29,19l4756,2495r35,26e" filled="f" strokecolor="#000c2e" strokeweight="1.0283mm">
              <v:path arrowok="t"/>
            </v:shape>
            <v:line id="_x0000_s1172" style="position:absolute" from="4166,2798" to="4074,2864" strokecolor="#000c2e" strokeweight="1.0283mm"/>
            <v:line id="_x0000_s1171" style="position:absolute" from="4139,2630" to="4054,2656" strokecolor="#000c2e" strokeweight="1.0283mm"/>
            <v:line id="_x0000_s1170" style="position:absolute" from="3973,2513" to="3913,2527" strokecolor="#000c2e" strokeweight="1.0283mm"/>
            <v:shape id="_x0000_s1169" type="#_x0000_t75" style="position:absolute;left:4655;top:2431;width:216;height:373">
              <v:imagedata r:id="rId11" o:title=""/>
            </v:shape>
            <v:shape id="_x0000_s1168" style="position:absolute;left:4612;top:1978;width:886;height:1095" coordorigin="4613,1978" coordsize="886,1095" path="m4613,2001r136,43l4843,2071r54,11l4916,2079r35,-23l5026,2016r83,-33l5167,1978r7,44l5143,2090r-35,59l5108,2165r67,-47l5236,2070r52,-33l5326,2035r1,40l5298,2154r-43,91l5218,2324r-17,43l5256,2465r55,52l5373,2558r58,18l5478,2563r17,4l5498,2608r-3,61l5493,2730r-50,65l5385,2841r-74,49l5224,2939r-97,45l5024,3019r-103,25l4825,3058r-84,8l4670,3070r-55,3e" filled="f" strokecolor="white" strokeweight="1.0283mm">
              <v:path arrowok="t"/>
            </v:shape>
            <v:line id="_x0000_s1167" style="position:absolute" from="5222,2082" to="4994,2258" strokecolor="white" strokeweight="1.0283mm"/>
            <v:shape id="_x0000_s1166" style="position:absolute;left:5041;top:2419;width:89;height:89" coordorigin="5042,2419" coordsize="89,89" path="m5086,2419r-17,4l5055,2432r-10,14l5042,2463r3,17l5055,2494r14,10l5086,2507r17,-3l5117,2494r10,-14l5130,2463r-3,-17l5117,2432r-14,-9l5086,2419xe" stroked="f">
              <v:path arrowok="t"/>
            </v:shape>
            <v:shape id="_x0000_s1165" style="position:absolute;left:4059;top:1889;width:237;height:311" coordorigin="4060,1890" coordsize="237,311" path="m4296,2118r-14,-93l4261,1971r-43,-38l4138,1890r-40,6l4076,1913r-9,41l4064,2031r-4,56l4062,2123r11,33l4097,2201e" filled="f" strokecolor="white" strokeweight="1.0283mm">
              <v:path arrowok="t"/>
            </v:shape>
            <v:shape id="_x0000_s1164" style="position:absolute;left:4388;top:2372;width:89;height:89" coordorigin="4389,2373" coordsize="89,89" path="m4433,2373r-17,3l4402,2385r-10,14l4389,2417r3,17l4402,2448r14,9l4433,2461r17,-4l4464,2448r9,-14l4477,2417r-4,-18l4464,2385r-14,-9l4433,2373xe" stroked="f">
              <v:path arrowok="t"/>
            </v:shape>
            <v:line id="_x0000_s1163" style="position:absolute" from="4054,1976" to="3875,1929" strokecolor="white" strokeweight="1.0283mm"/>
            <v:shape id="_x0000_s1162" style="position:absolute;left:3865;top:2559;width:1194;height:475" coordorigin="3866,2560" coordsize="1194,475" path="m4843,2560r35,27l4910,2614r26,25l4955,2660r32,34l5013,2707r20,3l5048,2712r8,5l5059,2726r-3,10l5048,2748r-15,19l5014,2795r-18,31l4981,2850r-14,14l4950,2868r-17,-3l4919,2856r-10,-9l4901,2844r-8,3l4883,2856r-20,10l4833,2874r-34,3l4770,2876r-25,4l4714,2894r-44,12l4611,2907r-40,l4529,2914r-45,13l4438,2946r-74,29l4288,2999r-77,18l4133,3029r-78,5l3976,3034r-79,-7l3886,3025r-10,-1l3866,3022e" filled="f" strokecolor="white" strokeweight="1.0283mm">
              <v:path arrowok="t"/>
            </v:shape>
            <v:shape id="_x0000_s1161" style="position:absolute;left:4261;top:1992;width:530;height:529" coordorigin="4261,1992" coordsize="530,529" path="m4261,1992r81,12l4416,2038r55,55l4498,2170r5,53l4524,2289r45,62l4623,2403r50,36l4694,2453r29,19l4756,2495r35,26e" filled="f" strokecolor="white" strokeweight="1.0283mm">
              <v:path arrowok="t"/>
            </v:shape>
            <v:line id="_x0000_s1160" style="position:absolute" from="4166,2798" to="4074,2864" strokecolor="white" strokeweight="1.0283mm"/>
            <v:line id="_x0000_s1159" style="position:absolute" from="4139,2630" to="4054,2656" strokecolor="white" strokeweight="1.0283mm"/>
            <v:line id="_x0000_s1158" style="position:absolute" from="3973,2513" to="3913,2527" strokecolor="white" strokeweight="1.0283mm"/>
            <v:shape id="_x0000_s1157" type="#_x0000_t75" style="position:absolute;left:4655;top:2431;width:216;height:373">
              <v:imagedata r:id="rId12" o:title=""/>
            </v:shape>
            <v:shape id="_x0000_s1156" style="position:absolute;left:-16;top:24519;width:763;height:882" coordorigin="-15,24519" coordsize="763,882" o:spt="100" adj="0,,0" path="m2634,17429r-6,-42l2623,17352r-3,-30l2618,17297r395,l3002,17358r-11,71l2983,17507r-3,81l2982,17668r10,77l3012,17816r30,61l3072,17913r34,28l3146,17960r45,11l3337,17990r2,l3339,17990r2,l3347,17992r8,9l3361,18016r6,24l3352,18053r-35,18l3254,18087r-99,7l3155,18094r-60,-2l3028,18086r-71,-9l2880,18064r-83,-16l2710,18028r-5,-16l2701,17987r,-34l2706,17908r6,-42l2712,17824r-3,-42l2700,17740r-16,-69l2666,17593r-17,-82l2634,17429xm3381,18110r-3,6l3373,18121r-6,2l3261,18157r-92,19l3095,18178r-52,-15l2973,18135r-53,-3l2883,18142r-22,13l2817,18159r-46,1l2732,18154r-25,-12l2700,18130r-5,-14l2693,18102r-1,-14e" filled="f" strokecolor="#000c2e" strokeweight=".75211mm">
              <v:stroke joinstyle="round"/>
              <v:formulas/>
              <v:path arrowok="t" o:connecttype="segments"/>
            </v:shape>
            <v:shape id="_x0000_s1155" style="position:absolute;left:2712;top:17855;width:148;height:139" coordorigin="2712,17855" coordsize="148,139" path="m2712,17855r42,20l2804,17895r41,35l2859,17994e" filled="f" strokecolor="#000c2e" strokeweight=".75211mm">
              <v:path arrowok="t"/>
            </v:shape>
            <v:line id="_x0000_s1154" style="position:absolute" from="2995,17403" to="2702,17403" strokecolor="#000c2e" strokeweight=".75211mm"/>
            <v:shape id="_x0000_s1153" style="position:absolute;left:2066;top:17293;width:435;height:794" coordorigin="2067,17293" coordsize="435,794" path="m2162,17627r-32,-80l2122,17535r-12,-7l2096,17526r-14,5l2074,17538r-6,10l2067,17559r2,11l2142,17748r18,49l2169,17830r3,17l2173,17852r,14l2173,17877r-2,12l2168,17908r-33,179l2501,18087r-27,-185l2470,17857r3,-47l2481,17773r8,-36l2492,17694r,-287l2490,17391r-8,-13l2470,17368r-15,-4l2438,17366r-15,8l2413,17388r-3,17l2410,17357r-3,-15l2399,17329r-12,-10l2373,17315r-18,2l2341,17325r-10,14l2327,17356r,-20l2325,17321r-8,-13l2305,17298r-15,-5l2273,17295r-15,9l2248,17318r-3,16l2242,17323r-9,-11l2220,17305r-18,-2l2184,17307r-12,12l2165,17335r-3,17l2162,17660e" filled="f" strokecolor="#000c2e" strokeweight=".75211mm">
              <v:path arrowok="t"/>
            </v:shape>
            <v:line id="_x0000_s1152" style="position:absolute" from="2410,17389" to="2410,17576" strokecolor="#000c2e" strokeweight=".75211mm"/>
            <v:line id="_x0000_s1151" style="position:absolute" from="2327,17356" to="2327,17576" strokecolor="#000c2e" strokeweight=".75211mm"/>
            <v:line id="_x0000_s1150" style="position:absolute" from="2245,17334" to="2245,17576" strokecolor="#000c2e" strokeweight=".75211mm"/>
            <v:line id="_x0000_s1149" style="position:absolute" from="2176,17906" to="2297,17906" strokecolor="#000c2e" strokeweight=".75211mm"/>
            <v:shape id="_x0000_s1148" style="position:absolute;left:2527;top:16960;width:789;height:789" coordorigin="2527,16960" coordsize="789,789" path="m3316,17355r-6,71l3292,17492r-30,62l3224,17609r-48,48l3121,17695r-62,30l2993,17743r-71,6l2851,17743r-67,-18l2723,17695r-55,-38l2620,17609r-39,-55l2552,17492r-18,-66l2527,17355r7,-71l2552,17217r29,-61l2620,17101r48,-48l2723,17014r61,-29l2851,16967r71,-7l2993,16967r66,18l3121,17014r55,39l3224,17101r38,55l3292,17217r18,67l3316,17355xe" filled="f" strokecolor="#000c2e" strokeweight=".75211mm">
              <v:path arrowok="t"/>
            </v:shape>
            <v:shape id="_x0000_s1147" style="position:absolute;left:2618;top:17051;width:607;height:607" coordorigin="2619,17052" coordsize="607,607" path="m3225,17355r-8,69l3194,17488r-36,57l3112,17592r-57,35l2991,17650r-69,8l2852,17650r-64,-23l2732,17592r-47,-47l2649,17488r-22,-64l2619,17355r8,-70l2649,17221r36,-56l2732,17118r56,-36l2852,17060r70,-8l2991,17060r64,22l3112,17118r46,47l3194,17221r23,64l3225,17355xe" filled="f" strokecolor="#000c2e" strokeweight=".75211mm">
              <v:path arrowok="t"/>
            </v:shape>
            <v:shape id="_x0000_s1146" type="#_x0000_t75" style="position:absolute;left:2638;top:17053;width:567;height:605">
              <v:imagedata r:id="rId13" o:title=""/>
            </v:shape>
            <v:shape id="_x0000_s1145" style="position:absolute;left:2292;top:16725;width:1259;height:1259" coordorigin="2292,16725" coordsize="1259,1259" path="m3512,17135r-25,-14l3495,17093r-23,-45l3445,17005r-29,-41l3383,16926r-29,-3l3351,16894r-38,-33l3272,16831r-43,-26l3184,16782r-28,8l3142,16764r-48,-15l3046,16737r-50,-8l2944,16725r-22,19l2899,16725r-101,12l2702,16764r-14,26l2660,16782r-88,49l2493,16894r-3,29l2461,16926r-33,38l2398,17005r-26,43l2349,17093r8,28l2331,17135r-15,47l2304,17231r-8,50l2292,17332r19,23l2292,17378r12,101l2331,17575r26,14l2349,17617r49,88l2461,17784r29,3l2493,17816r38,33l2572,17878r43,27l2660,17928r28,-8l2702,17945r47,16l2798,17972r50,8l2899,17984r23,-18l2944,17984r102,-12l3142,17945r14,-25l3184,17928r88,-50l3351,17816r3,-29l3383,17784r33,-38l3445,17705r27,-43l3495,17617r-8,-28l3512,17575r16,-48l3539,17479r8,-50l3551,17378r-18,-23l3551,17332r-4,-51l3539,17231r-11,-49l3512,17135xe" filled="f" strokecolor="#000c2e" strokeweight=".75211mm">
              <v:path arrowok="t"/>
            </v:shape>
            <v:line id="_x0000_s1144" style="position:absolute" from="2922,16748" to="2950,16796" strokecolor="#000c2e" strokeweight=".75211mm"/>
            <v:line id="_x0000_s1143" style="position:absolute" from="2893,17914" to="2922,17961" strokecolor="#000c2e" strokeweight=".75211mm"/>
            <v:line id="_x0000_s1142" style="position:absolute" from="3528,17355" to="3481,17383" strokecolor="#000c2e" strokeweight=".75211mm"/>
            <v:line id="_x0000_s1141" style="position:absolute" from="2363,17326" to="2315,17355" strokecolor="#000c2e" strokeweight=".75211mm"/>
            <v:line id="_x0000_s1140" style="position:absolute" from="3351,16926" to="3337,16980" strokecolor="#000c2e" strokeweight=".75211mm"/>
            <v:line id="_x0000_s1139" style="position:absolute" from="2506,17730" to="2493,17784" strokecolor="#000c2e" strokeweight=".75211mm"/>
            <v:line id="_x0000_s1138" style="position:absolute" from="3351,17784" to="3297,17770" strokecolor="#000c2e" strokeweight=".75211mm"/>
            <v:line id="_x0000_s1137" style="position:absolute" from="2547,16939" to="2493,16926" strokecolor="#000c2e" strokeweight=".75211mm"/>
            <v:line id="_x0000_s1136" style="position:absolute" from="3154,16794" to="3162,16849" strokecolor="#000c2e" strokeweight=".75211mm"/>
            <v:line id="_x0000_s1135" style="position:absolute" from="2681,17861" to="2690,17915" strokecolor="#000c2e" strokeweight=".75211mm"/>
            <v:line id="_x0000_s1134" style="position:absolute" from="3482,17587" to="3428,17595" strokecolor="#000c2e" strokeweight=".75211mm"/>
            <v:line id="_x0000_s1133" style="position:absolute" from="2416,17114" to="2361,17123" strokecolor="#000c2e" strokeweight=".75211mm"/>
            <v:line id="_x0000_s1132" style="position:absolute" from="2690,16794" to="2734,16827" strokecolor="#000c2e" strokeweight=".75211mm"/>
            <v:line id="_x0000_s1131" style="position:absolute" from="3109,17882" to="3154,17915" strokecolor="#000c2e" strokeweight=".75211mm"/>
            <v:line id="_x0000_s1130" style="position:absolute" from="3482,17123" to="3449,17167" strokecolor="#000c2e" strokeweight=".75211mm"/>
            <v:line id="_x0000_s1129" style="position:absolute" from="2394,17542" to="2361,17587" strokecolor="#000c2e" strokeweight=".75211mm"/>
            <v:line id="_x0000_s1128" style="position:absolute" from="3184,17205" to="2983,17320" strokecolor="#000c2e" strokeweight=".75211mm"/>
            <v:line id="_x0000_s1127" style="position:absolute" from="2860,17391" to="2660,17507" strokecolor="#000c2e" strokeweight=".75211mm"/>
            <v:shape id="_x0000_s1126" style="position:absolute;left:-230;top:24191;width:920;height:1227" coordorigin="-230,24191" coordsize="920,1227" o:spt="100" adj="0,,0" path="m2129,19841r12,-73l2174,19705r49,-50l2287,19622r72,-11l2432,19622r63,33l2545,19705r32,63l2589,19841r-12,72l2545,19976r-50,50l2432,20059r-73,11l2287,20059r-64,-33l2174,19976r-33,-63l2129,19841xm2359,20607r10,l2379,20603r7,-7l2398,20583r26,-27l2461,20515r45,-52l2556,20401r53,-70l2661,20255r50,-81l2754,20090r34,-84l2811,19922r8,-81l2813,19766r-18,-71l2767,19629r-37,-60l2684,19516r-54,-46l2570,19432r-66,-28l2434,19387r-75,-6l2285,19387r-71,17l2148,19432r-60,38l2034,19516r-46,53l1951,19629r-28,66l1905,19766r-6,75l1908,19922r22,84l1964,20090r44,84l2057,20255r52,76l2162,20401r50,62l2257,20515r37,41l2320,20583r12,13l2340,20603r9,4l2359,20607xe" filled="f" strokecolor="#00122b" strokeweight=".83397mm">
              <v:stroke joinstyle="round"/>
              <v:formulas/>
              <v:path arrowok="t" o:connecttype="segments"/>
            </v:shape>
            <v:line id="_x0000_s1125" style="position:absolute" from="2287,20814" to="2989,20814" strokecolor="#00122b" strokeweight=".83397mm"/>
            <v:shape id="_x0000_s1124" style="position:absolute;left:2688;top:20276;width:475;height:537" coordorigin="2689,20277" coordsize="475,537" path="m2689,20814r162,-182l3005,20458r113,-130l3163,20277e" filled="f" strokecolor="#00122b" strokeweight=".83397mm">
              <v:path arrowok="t"/>
            </v:shape>
            <v:shape id="_x0000_s1123" style="position:absolute;left:2427;top:20137;width:573;height:676" coordorigin="2428,20138" coordsize="573,676" path="m3000,20138r-540,600l2453,20758r-8,19l2436,20796r-8,18e" filled="f" strokecolor="#00122b" strokeweight=".83397mm">
              <v:path arrowok="t"/>
            </v:shape>
            <v:line id="_x0000_s1122" style="position:absolute" from="2938,20065" to="3225,20313" strokecolor="#00122b" strokeweight=".83397mm"/>
            <v:shape id="_x0000_s1121" style="position:absolute;left:3006;top:19637;width:586;height:618" coordorigin="3007,19638" coordsize="586,618" path="m3007,20125r37,-23l3069,20081r26,-31l3132,19995r55,-70l3252,19855r66,-63l3373,19742r41,-39l3442,19669r16,-23l3463,19638r129,107l3443,19925r-80,97l3325,20066r-25,26l3263,20132r-47,55l3175,20235r-17,20e" filled="f" strokecolor="#00122b" strokeweight=".83397mm">
              <v:path arrowok="t"/>
            </v:shape>
            <v:shape id="_x0000_s1120" type="#_x0000_t75" style="position:absolute;left:3432;top:19561;width:228;height:213">
              <v:imagedata r:id="rId14" o:title=""/>
            </v:shape>
            <v:shape id="_x0000_s1119" style="position:absolute;left:6167;top:20148;width:1149;height:714" coordorigin="6168,20149" coordsize="1149,714" o:spt="100" adj="0,,0" path="m6446,20285r-11,1l6423,20288r-10,4l6403,20298r-9,7l6387,20314r-5,10l6381,20325r,1l6380,20327r-4,23l6380,20374r11,20l6409,20409r202,116l6209,20721r-23,18l6172,20764r-4,28l6175,20821r18,23l6218,20858r28,5l6274,20855r89,-38l6243,20817r-10,-2l6223,20810r-6,-9l6214,20790r1,-11l6221,20769r8,-6l6677,20544r5,-8l6683,20519r-4,-8l6432,20369r-9,-5l6420,20353r3,-9l6423,20343r4,-9l6437,20329r172,l6458,20287r-12,-2xm7293,20362r-1039,452l6254,20814r-11,3l6363,20817r936,-408l7311,20404r5,-14l7306,20367r-13,-5xm6609,20329r-172,l6447,20332r195,54l6648,20386r98,-48l6641,20338r-32,-9xm6898,20235r-28,2l6842,20243r-27,11l6641,20338r105,l6835,20295r20,-8l6876,20282r21,-1l7016,20281r24,-10l7099,20243r-134,l6947,20241r-21,-3l6898,20235xm7016,20281r-119,l6919,20283r20,3l6965,20289r25,-2l7016,20281r,xm7187,20149r-167,81l7002,20237r-18,5l6965,20243r134,l7207,20190r5,-14l7201,20153r-14,-4xe" fillcolor="#00122b" stroked="f">
              <v:stroke joinstyle="round"/>
              <v:formulas/>
              <v:path arrowok="t" o:connecttype="segments"/>
            </v:shape>
            <v:shape id="_x0000_s1118" type="#_x0000_t75" style="position:absolute;left:6246;top:20456;width:399;height:224">
              <v:imagedata r:id="rId15" o:title=""/>
            </v:shape>
            <v:shape id="_x0000_s1117" type="#_x0000_t75" style="position:absolute;left:5631;top:20187;width:316;height:334">
              <v:imagedata r:id="rId16" o:title=""/>
            </v:shape>
            <v:shape id="_x0000_s1116" style="position:absolute;left:5086;top:19581;width:279;height:367" coordorigin="5087,19581" coordsize="279,367" path="m5366,19850r-17,-108l5324,19677r-50,-45l5180,19581r-48,8l5106,19609r-10,48l5092,19748r-5,66l5089,19857r14,39l5131,19948e" filled="f" strokecolor="#00122b" strokeweight=".97931mm">
              <v:path arrowok="t"/>
            </v:shape>
            <v:shape id="_x0000_s1115" style="position:absolute;left:5423;top:20041;width:84;height:84" coordorigin="5423,20041" coordsize="84,84" path="m5465,20041r-16,4l5436,20054r-9,13l5423,20083r4,17l5436,20113r13,9l5465,20125r17,-3l5495,20113r9,-13l5507,20083r-3,-16l5495,20054r-13,-9l5465,20041xe" fillcolor="#00122b" stroked="f">
              <v:path arrowok="t"/>
            </v:shape>
            <v:line id="_x0000_s1114" style="position:absolute" from="5105,19664" to="4934,19619" strokecolor="#00122b" strokeweight=".97931mm"/>
            <v:shape id="_x0000_s1113" style="position:absolute;left:4925;top:19679;width:1137;height:993" coordorigin="4925,19679" coordsize="1137,993" path="m5302,19679r77,11l5449,19723r53,52l5528,19849r4,50l5552,19962r43,59l5646,20070r48,35l5752,20144r80,57l5910,20263r53,52l5993,20347r25,13l6037,20363r14,1l6059,20370r3,8l6059,20388r-8,11l6037,20417r-18,27l6001,20473r-14,23l5974,20510r-16,4l5942,20510r-14,-9l5919,20493r-8,-3l5904,20493r-10,8l5875,20511r-29,7l5814,20522r-27,-1l5763,20525r-30,12l5692,20549r-57,1l5597,20550r-40,7l5514,20570r-44,17l5400,20615r-72,23l5254,20655r-74,11l5105,20671r-75,l4955,20664r-10,-1l4935,20661r-10,-1e" filled="f" strokecolor="#00122b" strokeweight=".97931mm">
              <v:path arrowok="t"/>
            </v:shape>
            <v:line id="_x0000_s1112" style="position:absolute" from="5212,20447" to="5123,20509" strokecolor="#00122b" strokeweight=".97931mm"/>
            <v:line id="_x0000_s1111" style="position:absolute" from="5186,20286" to="5105,20311" strokecolor="#00122b" strokeweight=".97931mm"/>
            <v:line id="_x0000_s1110" style="position:absolute" from="5027,20176" to="4970,20189" strokecolor="#00122b" strokeweight=".97931mm"/>
            <v:line id="_x0000_s1109" style="position:absolute" from="6420,19739" to="6059,20100" strokecolor="#00122b" strokeweight=".97931mm"/>
            <v:line id="_x0000_s1108" style="position:absolute" from="6420,20100" to="6059,19739" strokecolor="#00122b" strokeweight=".97931mm"/>
            <v:shape id="_x0000_s1107" style="position:absolute;left:9834;top:19657;width:1021;height:626" coordorigin="9834,19658" coordsize="1021,626" o:spt="100" adj="0,,0" path="m9994,19970r-3,-11l9985,19950r-9,-6l9965,19941r-11,3l9944,19950r-6,9l9936,19970r2,12l9944,19991r10,6l9965,19999r11,-2l9985,19991r6,-9l9994,19970t128,97l10120,20056r-6,-9l10104,20041r-11,-3l10082,20041r-9,6l10067,20056r-3,11l10067,20078r6,10l10082,20094r11,2l10104,20094r10,-6l10120,20078r2,-11m10151,19863r-2,-11l10143,19843r-10,-6l10122,19834r-11,3l10102,19843r-7,9l10093,19863r2,12l10102,19884r9,6l10122,19892r11,-2l10143,19884r6,-9l10151,19863t335,294l10476,20147r-78,l10388,20157r,26l10398,20193r78,l10486,20183r,-26m10855,19903r-8,-24l10834,19872r-13,4l10817,19878r-8,3l10797,19888r-13,8l10780,19900r-4,3l10772,19906r-12,-43l10742,19822r-9,-14l10733,19970r-6,53l10712,20072r-24,46l10655,20159r-41,33l10568,20217r-50,15l10466,20237r-282,l10195,20226r12,-11l10217,20202r11,-13l10255,20141r20,-53l10288,20031r4,-61l10288,19910r-13,-58l10255,19799r-9,-16l10246,19970r-4,54l10231,20074r-17,47l10190,20162r-28,32l10131,20217r-33,15l10063,20237r-35,-5l9995,20217r-31,-23l9937,20162r-24,-41l9895,20074r-11,-50l9881,19970r3,-53l9895,19866r18,-46l9937,19779r27,-32l9995,19723r33,-14l10063,19704r35,5l10131,19723r31,24l10190,19779r24,41l10231,19866r11,51l10246,19970r,-187l10228,19752r-11,-13l10207,19726r-12,-12l10184,19704r282,l10518,19709r50,15l10614,19748r41,34l10688,19823r24,45l10727,19918r6,52l10733,19808r-16,-24l10687,19749r-47,-39l10628,19704r-42,-23l10528,19664r-62,-6l10063,19658r-24,1l10016,19664r-23,8l9971,19684r-20,13l9933,19713r-18,18l9899,19752r-28,47l9851,19852r-12,58l9834,19970r5,61l9851,20088r20,53l9899,20189r16,20l9933,20228r18,16l9971,20257r22,11l10016,20277r23,4l10063,20283r403,l10528,20277r58,-18l10628,20237r12,-6l10687,20192r30,-35l10741,20119r19,-41l10772,20035r4,4l10780,20042r4,3l10797,20054r11,6l10817,20064r4,2l10824,20067r2,l10838,20067r9,-6l10854,20039r-1,-4l10848,20026r-12,-4l10829,20019r-16,-10l10797,19994r-7,-23l10798,19948r15,-16l10829,19923r7,-3l10848,19916r5,-10l10855,19903e" fillcolor="#00122b" stroked="f">
              <v:stroke joinstyle="round"/>
              <v:formulas/>
              <v:path arrowok="t" o:connecttype="segments"/>
            </v:shape>
            <v:shape id="_x0000_s1106" type="#_x0000_t75" style="position:absolute;left:10541;top:19958;width:133;height:203">
              <v:imagedata r:id="rId17" o:title=""/>
            </v:shape>
            <v:shape id="_x0000_s1105" style="position:absolute;left:9446;top:20153;width:553;height:613" coordorigin="9446,20153" coordsize="553,613" path="m9446,20242r254,l9693,20153r306,306l9693,20765r7,-88l9499,20677e" filled="f" strokecolor="#00122b" strokeweight="2.67pt">
              <v:path arrowok="t"/>
            </v:shape>
            <v:shape id="_x0000_s1104" style="position:absolute;left:8993;top:19935;width:553;height:613" coordorigin="8993,19935" coordsize="553,613" path="m9546,20024r-254,l9299,19935r-306,307l9299,20548r-7,-89l9493,20459e" filled="f" strokecolor="#00122b" strokeweight="2.67pt">
              <v:path arrowok="t"/>
            </v:shape>
            <v:shape id="_x0000_s1103" style="position:absolute;left:8170;top:19698;width:784;height:956" coordorigin="8171,19698" coordsize="784,956" o:spt="100" adj="0,,0" path="m8523,20590r-81,l8462,20606r-6,20l8453,20638r6,12l8476,20654r6,l8491,20650r2,-2l8497,20642r,l8499,20638r3,-12l8502,20606r-1,-6l8499,20594r24,-4xm8444,20460r-48,l8393,20484r3,26l8404,20534r15,22l8408,20560r-8,4l8397,20566r-2,2l8388,20578r,10l8397,20600r5,4l8413,20606r6,-2l8424,20602r18,-12l8523,20590r22,-6l8566,20572r18,-18l8589,20548r-82,l8483,20546r-23,-12l8445,20514r-7,-22l8440,20468r4,-8xm8700,20362r-55,l8649,20366r-14,28l8620,20422r-14,24l8592,20468r-16,24l8563,20508r-9,12l8550,20526r-20,16l8507,20548r82,l8598,20536r14,-18l8652,20456r24,-44l8700,20362xm8537,20286r-24,4l8505,20302r14,74l8451,20400r-57,14l8354,20422r-17,2l8240,20424r20,22l8284,20460r28,8l8342,20470r5,-2l8358,20466r17,-2l8396,20460r48,l8451,20446r45,-14l8544,20412r51,-22l8645,20362r55,l8701,20358r-140,l8548,20294r-11,-8xm8195,20322r-2,l8181,20324r-7,6l8171,20346r1,6l8179,20362r5,2l8189,20366r21,4l8213,20396r-18,10l8189,20408r-4,6l8182,20424r,6l8187,20440r4,4l8203,20448r5,l8216,20444r10,-4l8237,20428r2,-2l8240,20424r71,l8289,20412r-16,-18l8265,20370r2,-26l8272,20334r-48,l8223,20332r-12,-6l8200,20324r-5,-2xm8662,20214r-24,6l8630,20230r15,80l8624,20322r-21,14l8582,20346r-21,12l8701,20358r20,-52l8749,20280r-65,l8673,20222r-11,-8xm8509,19728r-16,14l8491,19754r4,10l8497,19766r3,4l8507,19778r13,6l8501,19810r-10,28l8489,19870r7,32l8505,19926r17,62l8536,20074r-3,96l8533,20172r-1,6l8458,20214r-70,24l8336,20250r-21,4l8283,20264r-26,16l8237,20304r-13,30l8272,20334r6,-12l8296,20306r24,-8l8348,20294r69,-18l8505,20242r89,-54l8628,20158r15,-16l8581,20142r1,-38l8579,20064r-5,-42l8566,19980r-10,-40l8547,19912r-9,-28l8534,19870r-1,-16l8537,19838r6,-12l8550,19816r10,-10l8573,19802r24,-6l8683,19796r-1,-2l8661,19774r-26,-14l8614,19754r-69,l8531,19738r-8,-8l8509,19728xm8760,20110r-24,4l8728,20126r16,84l8746,20214r3,2l8734,20232r-16,16l8702,20264r-18,16l8749,20280r9,-8l8791,20234r30,-38l8836,20174r-53,l8772,20118r-12,-8xm8928,19906r-102,l8847,19910r22,14l8883,19944r5,24l8884,19994r-7,18l8857,20052r-31,56l8783,20174r53,l8846,20160r34,-56l8905,20056r15,-32l8926,20008r6,-24l8932,19958r-6,-24l8916,19912r8,-4l8928,19906xm8658,20004r-13,2l8630,20026r2,14l8655,20056r-16,22l8621,20100r-19,22l8581,20142r62,l8661,20124r31,-42l8721,20036r10,-18l8679,20018r-21,-14xm8683,19796r-86,l8621,19802r21,14l8656,19836r5,14l8671,19882r14,46l8697,19988r-5,8l8686,20008r-7,10l8731,20018r9,-16l8754,19974r8,-20l8765,19948r2,-4l8769,19940r2,-4l8786,19920r-57,l8718,19880r-10,-30l8700,19828r-3,-8l8683,19796xm8849,19820r-9,6l8835,19838r,2l8834,19844r,8l8836,19862r-32,2l8774,19876r-26,18l8729,19920r57,l8805,19910r21,-4l8928,19906r12,-6l8947,19890r2,-2l8950,19888r3,-6l8954,19878r,-2l8901,19876r-23,-10l8878,19844r1,-4l8877,19834r-8,-10l8864,19822r-15,-2xm8937,19852r-12,2l8920,19856r-4,4l8915,19862r-14,14l8954,19876r,-8l8951,19862r-9,-8l8937,19852xm8594,19698r-12,2l8577,19702r-8,8l8567,19716r1,6l8569,19744r-24,10l8614,19754r-7,-2l8608,19750r1,-2l8613,19732r-1,-12l8611,19712r-3,-4l8599,19700r-5,-2xe" fillcolor="#00122b" stroked="f">
              <v:stroke joinstyle="round"/>
              <v:formulas/>
              <v:path arrowok="t" o:connecttype="segments"/>
            </v:shape>
            <v:shape id="_x0000_s1102" style="position:absolute;left:9798;top:16980;width:321;height:918" coordorigin="9799,16981" coordsize="321,918" path="m9826,17898r293,l10119,17141r-13,-63l10072,17028r-51,-35l9959,16981r-63,12l9845,17028r-34,50l9799,17141r,77e" filled="f" strokecolor="#000c2e" strokeweight=".64136mm">
              <v:path arrowok="t"/>
            </v:shape>
            <v:shape id="_x0000_s1101" style="position:absolute;left:-334;top:23796;width:1022;height:855" coordorigin="-334,23796" coordsize="1022,855" o:spt="100" adj="0,,0" path="m9246,17898r,-315l9601,17583r,315m9854,17898r,-314l9935,17584r-101,-343l9424,17043r-411,198l8913,17584r79,l8992,17898r862,xm9581,17467r171,l9752,17382r-171,l9581,17467xm9338,17467r171,l9509,17382r-171,l9338,17467xm9095,17467r171,l9266,17382r-171,l9095,17467xe" filled="f" strokecolor="#000c2e" strokeweight=".64136mm">
              <v:stroke joinstyle="round"/>
              <v:formulas/>
              <v:path arrowok="t" o:connecttype="segments"/>
            </v:shape>
            <v:shape id="_x0000_s1100" style="position:absolute;left:8836;top:16787;width:1353;height:1353" coordorigin="8836,16788" coordsize="1353,1353" o:spt="100" adj="0,,0" path="m9249,17898r-250,l8999,17808r-127,127l8845,17975r-9,45l8845,18065r27,40l8911,18132r46,8l9002,18132r40,-27l9249,17898t68,-800l9042,16823r-40,-27l8957,16788r-46,8l8872,16823r-27,40l8836,16908r9,45l8872,16993r215,215l9317,17098t872,922l10180,17975r-26,-40l10117,17898r-340,l9984,18105r40,27l10069,18140r45,-8l10154,18105r26,-40l10189,18020t,-1112l10180,16863r-26,-40l10114,16796r-45,-8l10024,16796r-40,27l9656,17151r150,73l9806,17218r,-77l9818,17079r35,-51l9904,16993r62,-12l10005,16986r36,13l10072,17021r25,28l10154,16993r8,-12l10180,16953r9,-45e" fillcolor="#00122b" stroked="f">
              <v:stroke joinstyle="round"/>
              <v:formulas/>
              <v:path arrowok="t" o:connecttype="segments"/>
            </v:shape>
            <v:shape id="_x0000_s1099" type="#_x0000_t75" style="position:absolute;left:7567;top:2314;width:9376;height:12917">
              <v:imagedata r:id="rId18" o:title=""/>
            </v:shape>
            <v:shape id="_x0000_s1098" type="#_x0000_t75" style="position:absolute;left:5004;top:14206;width:1123;height:728">
              <v:imagedata r:id="rId19" o:title=""/>
            </v:shape>
            <v:shape id="_x0000_s1097" style="position:absolute;left:6510;top:14916;width:841;height:75" coordorigin="6511,14916" coordsize="841,75" o:spt="100" adj="0,,0" path="m6984,14962r-7,-19l6957,14934r-172,-1l6699,14933r-86,3l6528,14944r-13,7l6511,14962r4,11l6528,14979r85,8l6699,14991r86,l6957,14989r20,-8l6984,14962t367,-9l7345,14937r-19,-10l7296,14922r-30,-6l7238,14918r-27,15l7205,14942r-2,11l7205,14964r6,9l7238,14988r28,2l7296,14984r30,-5l7345,14970r6,-17e" fillcolor="#ed1a36" stroked="f">
              <v:stroke joinstyle="round"/>
              <v:formulas/>
              <v:path arrowok="t" o:connecttype="segments"/>
            </v:shape>
            <v:shape id="_x0000_s1096" style="position:absolute;top:24651;width:470;height:470" coordorigin=",24651" coordsize="470,470" o:spt="100" adj="0,,0" path="m6994,4690r470,470m7464,4690r-470,470e" filled="f" strokecolor="#00152e" strokeweight=".90594mm">
              <v:stroke joinstyle="round"/>
              <v:formulas/>
              <v:path arrowok="t" o:connecttype="segments"/>
            </v:shape>
            <v:shape id="_x0000_s1095" style="position:absolute;left:12090;top:16636;width:836;height:690" coordorigin="12091,16637" coordsize="836,690" path="m12091,17326r418,-689l12926,17326r-835,xe" filled="f" strokecolor="#00162d" strokeweight="1.0255mm">
              <v:path arrowok="t"/>
            </v:shape>
            <v:shape id="_x0000_s1094" style="position:absolute;left:12467;top:16824;width:84;height:438" coordorigin="12467,16825" coordsize="84,438" o:spt="100" adj="0,,0" path="m12550,17220r-3,-16l12538,17191r-13,-9l12509,17178r-17,4l12479,17191r-9,13l12467,17220r3,16l12479,17250r13,9l12509,17262r16,-3l12538,17250r9,-14l12550,17220t,-395l12467,16825r8,314l12543,17139r7,-314e" fillcolor="#00162d" stroked="f">
              <v:stroke joinstyle="round"/>
              <v:formulas/>
              <v:path arrowok="t" o:connecttype="segments"/>
            </v:shape>
            <v:line id="_x0000_s1093" style="position:absolute" from="11509,16776" to="11509,22162" strokecolor="white" strokeweight=".74719mm"/>
            <v:shape id="_x0000_s1092" style="position:absolute;left:-300;top:24231;width:420;height:420" coordorigin="-300,24231" coordsize="420,420" o:spt="100" adj="0,,0" path="m300,420l,420m420,300l420,e" filled="f" strokecolor="white" strokeweight="1.25pt">
              <v:stroke joinstyle="round"/>
              <v:formulas/>
              <v:path arrowok="t" o:connecttype="segments"/>
            </v:shape>
            <v:shape id="_x0000_s1091" style="position:absolute;left:-300;top:24231;width:17678;height:420" coordorigin="-300,24231" coordsize="17678,420" o:spt="100" adj="0,,0" path="m300,420l,420t17378,l17678,420m420,300l420,m17258,300r,-300e" filled="f" strokeweight=".25pt">
              <v:stroke joinstyle="round"/>
              <v:formulas/>
              <v:path arrowok="t" o:connecttype="segments"/>
            </v:shape>
            <v:shape id="_x0000_s1090" type="#_x0000_t75" style="position:absolute;left:8718;top:30;width:240;height:240">
              <v:imagedata r:id="rId20" o:title=""/>
            </v:shape>
            <v:shape id="_x0000_s1089" type="#_x0000_t75" style="position:absolute;left:30;top:12205;width:240;height:240">
              <v:imagedata r:id="rId21" o:title=""/>
            </v:shape>
            <v:shape id="_x0000_s1088" type="#_x0000_t75" style="position:absolute;left:17407;top:12205;width:240;height:240">
              <v:imagedata r:id="rId20" o:title=""/>
            </v:shape>
            <v:rect id="_x0000_s1087" style="position:absolute;left:550;top:10;width:280;height:280" fillcolor="black" stroked="f"/>
            <v:rect id="_x0000_s1086" style="position:absolute;left:550;top:10;width:280;height:280" filled="f" strokecolor="#595959" strokeweight="1pt"/>
            <v:rect id="_x0000_s1085" style="position:absolute;left:830;top:10;width:280;height:280" fillcolor="#191919" stroked="f"/>
            <v:rect id="_x0000_s1084" style="position:absolute;left:830;top:10;width:280;height:280" filled="f" strokecolor="#595959" strokeweight="1pt"/>
            <v:rect id="_x0000_s1083" style="position:absolute;left:1110;top:10;width:280;height:280" fillcolor="#323232" stroked="f"/>
            <v:rect id="_x0000_s1082" style="position:absolute;left:1110;top:10;width:280;height:280" filled="f" strokecolor="#595959" strokeweight="1pt"/>
            <v:rect id="_x0000_s1081" style="position:absolute;left:1390;top:10;width:280;height:280" fillcolor="#4c4c4c" stroked="f"/>
            <v:rect id="_x0000_s1080" style="position:absolute;left:1390;top:10;width:280;height:280" filled="f" strokecolor="#595959" strokeweight="1pt"/>
            <v:rect id="_x0000_s1079" style="position:absolute;left:1670;top:10;width:280;height:280" fillcolor="#666" stroked="f"/>
            <v:rect id="_x0000_s1078" style="position:absolute;left:1670;top:10;width:280;height:280" filled="f" strokecolor="#595959" strokeweight="1pt"/>
            <v:rect id="_x0000_s1077" style="position:absolute;left:1950;top:10;width:280;height:280" fillcolor="#7f7f7f" stroked="f"/>
            <v:rect id="_x0000_s1076" style="position:absolute;left:1950;top:10;width:280;height:280" filled="f" strokecolor="#595959" strokeweight="1pt"/>
            <v:rect id="_x0000_s1075" style="position:absolute;left:2230;top:10;width:280;height:280" fillcolor="#999" stroked="f"/>
            <v:rect id="_x0000_s1074" style="position:absolute;left:2230;top:10;width:280;height:280" filled="f" strokecolor="#595959" strokeweight="1pt"/>
            <v:rect id="_x0000_s1073" style="position:absolute;left:2510;top:10;width:280;height:280" fillcolor="#b2b2b2" stroked="f"/>
            <v:rect id="_x0000_s1072" style="position:absolute;left:2510;top:10;width:280;height:280" filled="f" strokecolor="#595959" strokeweight="1pt"/>
            <v:rect id="_x0000_s1071" style="position:absolute;left:2790;top:10;width:280;height:280" fillcolor="#ccc" stroked="f"/>
            <v:rect id="_x0000_s1070" style="position:absolute;left:2790;top:10;width:280;height:280" filled="f" strokecolor="#595959" strokeweight="1pt"/>
            <v:rect id="_x0000_s1069" style="position:absolute;left:3070;top:10;width:280;height:280" fillcolor="#e5e5e5" stroked="f"/>
            <v:rect id="_x0000_s1068" style="position:absolute;left:3070;top:10;width:280;height:280" filled="f" strokecolor="#595959" strokeweight="1pt"/>
            <v:rect id="_x0000_s1067" style="position:absolute;left:3350;top:10;width:280;height:280" stroked="f"/>
            <v:rect id="_x0000_s1066" style="position:absolute;left:3350;top:10;width:280;height:280" filled="f" strokecolor="#595959" strokeweight="1pt"/>
            <v:rect id="_x0000_s1065" style="position:absolute;left:14047;top:10;width:280;height:280" fillcolor="#fff200" stroked="f"/>
            <v:rect id="_x0000_s1064" style="position:absolute;left:14047;top:10;width:280;height:280" filled="f" strokecolor="#595959" strokeweight="1pt"/>
            <v:rect id="_x0000_s1063" style="position:absolute;left:14327;top:10;width:280;height:280" fillcolor="#ec008c" stroked="f"/>
            <v:rect id="_x0000_s1062" style="position:absolute;left:14327;top:10;width:280;height:280" filled="f" strokecolor="#595959" strokeweight="1pt"/>
            <v:rect id="_x0000_s1061" style="position:absolute;left:14607;top:10;width:280;height:280" fillcolor="#00aeef" stroked="f"/>
            <v:rect id="_x0000_s1060" style="position:absolute;left:14607;top:10;width:280;height:280" filled="f" strokecolor="#595959" strokeweight="1pt"/>
            <v:rect id="_x0000_s1059" style="position:absolute;left:14887;top:10;width:280;height:280" fillcolor="#2e3092" stroked="f"/>
            <v:rect id="_x0000_s1058" style="position:absolute;left:14887;top:10;width:280;height:280" filled="f" strokecolor="#595959" strokeweight="1pt"/>
            <v:rect id="_x0000_s1057" style="position:absolute;left:15167;top:10;width:280;height:280" fillcolor="#00a650" stroked="f"/>
            <v:rect id="_x0000_s1056" style="position:absolute;left:15167;top:10;width:280;height:280" filled="f" strokecolor="#595959" strokeweight="1pt"/>
            <v:rect id="_x0000_s1055" style="position:absolute;left:15447;top:10;width:280;height:280" fillcolor="#ed1c24" stroked="f"/>
            <v:rect id="_x0000_s1054" style="position:absolute;left:15447;top:10;width:280;height:280" filled="f" strokecolor="#595959" strokeweight="1pt"/>
            <v:rect id="_x0000_s1053" style="position:absolute;left:15727;top:10;width:280;height:280" fillcolor="#231f20" stroked="f"/>
            <v:rect id="_x0000_s1052" style="position:absolute;left:15727;top:10;width:280;height:280" filled="f" strokecolor="#595959" strokeweight="1pt"/>
            <v:rect id="_x0000_s1051" style="position:absolute;left:16007;top:10;width:280;height:280" fillcolor="#fff799" stroked="f"/>
            <v:rect id="_x0000_s1050" style="position:absolute;left:16007;top:10;width:280;height:280" filled="f" strokecolor="#595959" strokeweight="1pt"/>
            <v:rect id="_x0000_s1049" style="position:absolute;left:16287;top:10;width:280;height:280" fillcolor="#f49ac1" stroked="f"/>
            <v:rect id="_x0000_s1048" style="position:absolute;left:16287;top:10;width:280;height:280" filled="f" strokecolor="#595959" strokeweight="1pt"/>
            <v:rect id="_x0000_s1047" style="position:absolute;left:16567;top:10;width:280;height:280" fillcolor="#6dcff6" stroked="f"/>
            <v:rect id="_x0000_s1046" style="position:absolute;left:16567;top:10;width:280;height:280" filled="f" strokecolor="#595959" strokeweight="1pt"/>
            <v:rect id="_x0000_s1045" style="position:absolute;left:16847;top:10;width:280;height:280" fillcolor="#939598" stroked="f"/>
            <v:rect id="_x0000_s1044" style="position:absolute;left:16847;top:10;width:280;height:280" filled="f" strokecolor="#595959" strokeweight="1pt"/>
            <w10:wrap anchorx="page" anchory="page"/>
          </v:group>
        </w:pict>
      </w:r>
      <w:r w:rsidR="00205EAB" w:rsidRPr="00E62AC1">
        <w:rPr>
          <w:b/>
          <w:color w:val="ED1A36"/>
          <w:spacing w:val="-20"/>
          <w:sz w:val="66"/>
          <w:lang w:val="sk-SK"/>
        </w:rPr>
        <w:t xml:space="preserve">AFRICKÝ MOR </w:t>
      </w:r>
      <w:r w:rsidR="009D3966" w:rsidRPr="00E62AC1">
        <w:rPr>
          <w:b/>
          <w:color w:val="ED1A36"/>
          <w:spacing w:val="-20"/>
          <w:w w:val="95"/>
          <w:sz w:val="66"/>
          <w:lang w:val="sk-SK"/>
        </w:rPr>
        <w:t>OŠ</w:t>
      </w:r>
      <w:r w:rsidR="00205EAB" w:rsidRPr="00E62AC1">
        <w:rPr>
          <w:b/>
          <w:color w:val="ED1A36"/>
          <w:spacing w:val="-20"/>
          <w:w w:val="95"/>
          <w:sz w:val="66"/>
          <w:lang w:val="sk-SK"/>
        </w:rPr>
        <w:t>ÍPAN</w:t>
      </w:r>
      <w:r w:rsidR="009D3966" w:rsidRPr="00E62AC1">
        <w:rPr>
          <w:b/>
          <w:color w:val="ED1A36"/>
          <w:spacing w:val="-20"/>
          <w:w w:val="95"/>
          <w:sz w:val="66"/>
          <w:lang w:val="sk-SK"/>
        </w:rPr>
        <w:t>Ý</w:t>
      </w:r>
      <w:r w:rsidR="00205EAB" w:rsidRPr="00E62AC1">
        <w:rPr>
          <w:b/>
          <w:color w:val="ED1A36"/>
          <w:spacing w:val="-20"/>
          <w:w w:val="95"/>
          <w:sz w:val="66"/>
          <w:lang w:val="sk-SK"/>
        </w:rPr>
        <w:t>CH</w:t>
      </w:r>
    </w:p>
    <w:p w14:paraId="11D00185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73D70695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1B2475F8" w14:textId="77777777" w:rsidR="002D0F9C" w:rsidRPr="00E62AC1" w:rsidRDefault="002D0F9C">
      <w:pPr>
        <w:pStyle w:val="BodyText"/>
        <w:spacing w:before="10"/>
        <w:rPr>
          <w:sz w:val="25"/>
          <w:lang w:val="sk-SK"/>
        </w:rPr>
      </w:pPr>
    </w:p>
    <w:p w14:paraId="60CE7E0A" w14:textId="77777777" w:rsidR="002D0F9C" w:rsidRPr="00E62AC1" w:rsidRDefault="002D0F9C">
      <w:pPr>
        <w:rPr>
          <w:sz w:val="25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space="720"/>
        </w:sectPr>
      </w:pPr>
    </w:p>
    <w:p w14:paraId="6CC62264" w14:textId="77777777" w:rsidR="002D0F9C" w:rsidRPr="00E62AC1" w:rsidRDefault="00205EAB">
      <w:pPr>
        <w:pStyle w:val="Heading1"/>
        <w:spacing w:before="119" w:line="249" w:lineRule="auto"/>
        <w:ind w:right="4"/>
        <w:rPr>
          <w:lang w:val="sk-SK"/>
        </w:rPr>
      </w:pPr>
      <w:r w:rsidRPr="00E62AC1">
        <w:rPr>
          <w:color w:val="FFFFFF"/>
          <w:lang w:val="sk-SK"/>
        </w:rPr>
        <w:t>Africký mor ošípaných (AMO) je vysoko nákazlivá choroba domácich a divých ošípaných. Nepredstavuje nebezpečenstvo pre ľudské zdravie ale je zničujúca pre hospodárstvo.</w:t>
      </w:r>
    </w:p>
    <w:p w14:paraId="08225197" w14:textId="77777777" w:rsidR="002D0F9C" w:rsidRPr="00E62AC1" w:rsidRDefault="00205EAB">
      <w:pPr>
        <w:spacing w:before="7"/>
        <w:ind w:left="1250"/>
        <w:rPr>
          <w:sz w:val="34"/>
          <w:lang w:val="sk-SK"/>
        </w:rPr>
      </w:pPr>
      <w:r w:rsidRPr="00E62AC1">
        <w:rPr>
          <w:color w:val="FFFFFF"/>
          <w:sz w:val="34"/>
          <w:lang w:val="sk-SK"/>
        </w:rPr>
        <w:t xml:space="preserve">Neexistuje proti nej </w:t>
      </w:r>
      <w:r w:rsidR="009D3966" w:rsidRPr="00E62AC1">
        <w:rPr>
          <w:color w:val="FFFFFF"/>
          <w:sz w:val="34"/>
          <w:lang w:val="sk-SK"/>
        </w:rPr>
        <w:t xml:space="preserve">žiadna </w:t>
      </w:r>
      <w:r w:rsidRPr="00E62AC1">
        <w:rPr>
          <w:color w:val="FFFFFF"/>
          <w:sz w:val="34"/>
          <w:lang w:val="sk-SK"/>
        </w:rPr>
        <w:t>vakcína.</w:t>
      </w:r>
    </w:p>
    <w:p w14:paraId="27A0B9B1" w14:textId="77777777" w:rsidR="002D0F9C" w:rsidRPr="00E62AC1" w:rsidRDefault="00205EAB">
      <w:pPr>
        <w:spacing w:before="99" w:line="249" w:lineRule="auto"/>
        <w:ind w:left="1250" w:right="315"/>
        <w:rPr>
          <w:sz w:val="34"/>
          <w:lang w:val="sk-SK"/>
        </w:rPr>
      </w:pPr>
      <w:r w:rsidRPr="00E62AC1">
        <w:rPr>
          <w:color w:val="FFFFFF"/>
          <w:sz w:val="34"/>
          <w:lang w:val="sk-SK"/>
        </w:rPr>
        <w:t>Ako</w:t>
      </w:r>
      <w:r w:rsidRPr="00E62AC1">
        <w:rPr>
          <w:color w:val="FFFFFF"/>
          <w:spacing w:val="-29"/>
          <w:sz w:val="34"/>
          <w:lang w:val="sk-SK"/>
        </w:rPr>
        <w:t xml:space="preserve"> </w:t>
      </w:r>
      <w:r w:rsidRPr="00E62AC1">
        <w:rPr>
          <w:color w:val="FFFFFF"/>
          <w:sz w:val="34"/>
          <w:lang w:val="sk-SK"/>
        </w:rPr>
        <w:t>poľovníci</w:t>
      </w:r>
      <w:r w:rsidRPr="00E62AC1">
        <w:rPr>
          <w:color w:val="FFFFFF"/>
          <w:spacing w:val="-28"/>
          <w:sz w:val="34"/>
          <w:lang w:val="sk-SK"/>
        </w:rPr>
        <w:t xml:space="preserve"> </w:t>
      </w:r>
      <w:r w:rsidRPr="00E62AC1">
        <w:rPr>
          <w:color w:val="FFFFFF"/>
          <w:sz w:val="34"/>
          <w:lang w:val="sk-SK"/>
        </w:rPr>
        <w:t>máte</w:t>
      </w:r>
      <w:r w:rsidRPr="00E62AC1">
        <w:rPr>
          <w:color w:val="FFFFFF"/>
          <w:spacing w:val="-28"/>
          <w:sz w:val="34"/>
          <w:lang w:val="sk-SK"/>
        </w:rPr>
        <w:t xml:space="preserve"> </w:t>
      </w:r>
      <w:r w:rsidRPr="00E62AC1">
        <w:rPr>
          <w:color w:val="FFFFFF"/>
          <w:sz w:val="34"/>
          <w:lang w:val="sk-SK"/>
        </w:rPr>
        <w:t>možnosť včasného zistenia prípadov a zodpovednosť primerane konať.</w:t>
      </w:r>
    </w:p>
    <w:p w14:paraId="5C0078BE" w14:textId="77777777" w:rsidR="002D0F9C" w:rsidRPr="00E62AC1" w:rsidRDefault="002D0F9C">
      <w:pPr>
        <w:pStyle w:val="BodyText"/>
        <w:rPr>
          <w:b w:val="0"/>
          <w:sz w:val="46"/>
          <w:lang w:val="sk-SK"/>
        </w:rPr>
      </w:pPr>
    </w:p>
    <w:p w14:paraId="1924E8C4" w14:textId="77777777" w:rsidR="002D0F9C" w:rsidRPr="00E62AC1" w:rsidRDefault="002D0F9C">
      <w:pPr>
        <w:pStyle w:val="BodyText"/>
        <w:rPr>
          <w:b w:val="0"/>
          <w:sz w:val="46"/>
          <w:lang w:val="sk-SK"/>
        </w:rPr>
      </w:pPr>
    </w:p>
    <w:p w14:paraId="38027594" w14:textId="77777777" w:rsidR="002D0F9C" w:rsidRPr="00E62AC1" w:rsidRDefault="002D0F9C">
      <w:pPr>
        <w:pStyle w:val="BodyText"/>
        <w:rPr>
          <w:b w:val="0"/>
          <w:sz w:val="46"/>
          <w:lang w:val="sk-SK"/>
        </w:rPr>
      </w:pPr>
    </w:p>
    <w:p w14:paraId="51658874" w14:textId="77777777" w:rsidR="002D0F9C" w:rsidRPr="00E62AC1" w:rsidRDefault="00205EAB">
      <w:pPr>
        <w:spacing w:before="383"/>
        <w:ind w:left="1250"/>
        <w:rPr>
          <w:b/>
          <w:sz w:val="50"/>
          <w:lang w:val="sk-SK"/>
        </w:rPr>
      </w:pPr>
      <w:r w:rsidRPr="00E62AC1">
        <w:rPr>
          <w:b/>
          <w:color w:val="FFFFFF"/>
          <w:sz w:val="50"/>
          <w:lang w:val="sk-SK"/>
        </w:rPr>
        <w:t>Nešírte chorobu.</w:t>
      </w:r>
    </w:p>
    <w:p w14:paraId="3F30B43D" w14:textId="77777777" w:rsidR="002D0F9C" w:rsidRPr="00E62AC1" w:rsidRDefault="00205EAB">
      <w:pPr>
        <w:spacing w:before="493"/>
        <w:ind w:left="1250"/>
        <w:rPr>
          <w:b/>
          <w:sz w:val="90"/>
          <w:lang w:val="sk-SK"/>
        </w:rPr>
      </w:pPr>
      <w:r w:rsidRPr="00E62AC1">
        <w:rPr>
          <w:lang w:val="sk-SK"/>
        </w:rPr>
        <w:br w:type="column"/>
      </w:r>
      <w:r w:rsidRPr="00E62AC1">
        <w:rPr>
          <w:b/>
          <w:color w:val="ED1A36"/>
          <w:sz w:val="90"/>
          <w:lang w:val="sk-SK"/>
        </w:rPr>
        <w:t>Poľovníci</w:t>
      </w:r>
    </w:p>
    <w:p w14:paraId="4A7F69CB" w14:textId="77777777" w:rsidR="002D0F9C" w:rsidRPr="00E62AC1" w:rsidRDefault="00205EAB">
      <w:pPr>
        <w:spacing w:before="106" w:line="213" w:lineRule="auto"/>
        <w:ind w:left="1250" w:right="5392"/>
        <w:rPr>
          <w:b/>
          <w:sz w:val="63"/>
          <w:lang w:val="sk-SK"/>
        </w:rPr>
      </w:pPr>
      <w:r w:rsidRPr="00E62AC1">
        <w:rPr>
          <w:b/>
          <w:color w:val="000C2E"/>
          <w:sz w:val="63"/>
          <w:lang w:val="sk-SK"/>
        </w:rPr>
        <w:t xml:space="preserve">Nebuďte </w:t>
      </w:r>
      <w:r w:rsidRPr="00E62AC1">
        <w:rPr>
          <w:b/>
          <w:color w:val="000C2E"/>
          <w:w w:val="95"/>
          <w:sz w:val="63"/>
          <w:lang w:val="sk-SK"/>
        </w:rPr>
        <w:t xml:space="preserve">prenášačmi </w:t>
      </w:r>
      <w:r w:rsidRPr="00E62AC1">
        <w:rPr>
          <w:b/>
          <w:color w:val="000C2E"/>
          <w:sz w:val="63"/>
          <w:lang w:val="sk-SK"/>
        </w:rPr>
        <w:t>smrteľnej choroby ošípaných.</w:t>
      </w:r>
    </w:p>
    <w:p w14:paraId="150A5E3A" w14:textId="77777777" w:rsidR="002D0F9C" w:rsidRPr="00E62AC1" w:rsidRDefault="002D0F9C">
      <w:pPr>
        <w:spacing w:line="213" w:lineRule="auto"/>
        <w:rPr>
          <w:sz w:val="63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num="2" w:space="720" w:equalWidth="0">
            <w:col w:w="5533" w:space="165"/>
            <w:col w:w="11502"/>
          </w:cols>
        </w:sectPr>
      </w:pPr>
    </w:p>
    <w:p w14:paraId="49CD8381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6C3ABAAF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2418CF13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66CCDD59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5C548A2E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3245E14D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3DE1119A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7E6D177C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3A2AE862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1B21C6A7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79CEC058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12089DFC" w14:textId="51AD890D" w:rsidR="002D0F9C" w:rsidRPr="00CF0BA0" w:rsidRDefault="00205EAB" w:rsidP="00CF0BA0">
      <w:pPr>
        <w:tabs>
          <w:tab w:val="left" w:pos="10334"/>
        </w:tabs>
        <w:spacing w:before="173" w:line="249" w:lineRule="auto"/>
        <w:ind w:left="106" w:right="824"/>
        <w:jc w:val="center"/>
        <w:rPr>
          <w:b/>
          <w:sz w:val="56"/>
          <w:szCs w:val="56"/>
          <w:u w:val="single"/>
          <w:lang w:val="sk-SK"/>
        </w:rPr>
      </w:pPr>
      <w:r w:rsidRPr="00CF0BA0">
        <w:rPr>
          <w:b/>
          <w:color w:val="000C2E"/>
          <w:spacing w:val="-8"/>
          <w:w w:val="95"/>
          <w:sz w:val="56"/>
          <w:szCs w:val="56"/>
          <w:u w:val="single"/>
          <w:lang w:val="sk-SK"/>
        </w:rPr>
        <w:t>REŠPEKTUJTE</w:t>
      </w:r>
      <w:r w:rsidRPr="00CF0BA0">
        <w:rPr>
          <w:b/>
          <w:color w:val="000C2E"/>
          <w:spacing w:val="-122"/>
          <w:w w:val="95"/>
          <w:sz w:val="56"/>
          <w:szCs w:val="56"/>
          <w:u w:val="single"/>
          <w:lang w:val="sk-SK"/>
        </w:rPr>
        <w:t xml:space="preserve"> </w:t>
      </w:r>
      <w:r w:rsidRPr="00CF0BA0">
        <w:rPr>
          <w:b/>
          <w:color w:val="000C2E"/>
          <w:spacing w:val="-8"/>
          <w:w w:val="95"/>
          <w:sz w:val="56"/>
          <w:szCs w:val="56"/>
          <w:u w:val="single"/>
          <w:lang w:val="sk-SK"/>
        </w:rPr>
        <w:t>VŠEOBECNÉ</w:t>
      </w:r>
      <w:r w:rsidR="009D3966" w:rsidRPr="00CF0BA0">
        <w:rPr>
          <w:b/>
          <w:color w:val="000C2E"/>
          <w:spacing w:val="-8"/>
          <w:w w:val="95"/>
          <w:sz w:val="56"/>
          <w:szCs w:val="56"/>
          <w:u w:val="single"/>
          <w:lang w:val="sk-SK"/>
        </w:rPr>
        <w:t xml:space="preserve"> </w:t>
      </w:r>
      <w:r w:rsidRPr="00CF0BA0">
        <w:rPr>
          <w:b/>
          <w:color w:val="000C2E"/>
          <w:spacing w:val="-8"/>
          <w:w w:val="90"/>
          <w:sz w:val="56"/>
          <w:szCs w:val="56"/>
          <w:u w:val="single"/>
          <w:lang w:val="sk-SK"/>
        </w:rPr>
        <w:t xml:space="preserve">BEZPEČNOSTNÉ </w:t>
      </w:r>
      <w:r w:rsidRPr="00CF0BA0">
        <w:rPr>
          <w:b/>
          <w:color w:val="000C2E"/>
          <w:spacing w:val="-8"/>
          <w:sz w:val="56"/>
          <w:szCs w:val="56"/>
          <w:u w:val="single"/>
          <w:lang w:val="sk-SK"/>
        </w:rPr>
        <w:t>OPATRENIA</w:t>
      </w:r>
    </w:p>
    <w:p w14:paraId="6FA1863D" w14:textId="77777777" w:rsidR="002D0F9C" w:rsidRPr="00E62AC1" w:rsidRDefault="002D0F9C">
      <w:pPr>
        <w:pStyle w:val="BodyText"/>
        <w:rPr>
          <w:sz w:val="20"/>
          <w:lang w:val="sk-SK"/>
        </w:rPr>
      </w:pPr>
    </w:p>
    <w:p w14:paraId="22A7CD1F" w14:textId="77777777" w:rsidR="002D0F9C" w:rsidRPr="00E62AC1" w:rsidRDefault="002D0F9C">
      <w:pPr>
        <w:pStyle w:val="BodyText"/>
        <w:spacing w:before="1"/>
        <w:rPr>
          <w:sz w:val="20"/>
          <w:lang w:val="sk-SK"/>
        </w:rPr>
      </w:pPr>
    </w:p>
    <w:p w14:paraId="1A74D496" w14:textId="77777777" w:rsidR="002D0F9C" w:rsidRPr="00E62AC1" w:rsidRDefault="002D0F9C">
      <w:pPr>
        <w:rPr>
          <w:sz w:val="20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space="720"/>
        </w:sectPr>
      </w:pPr>
    </w:p>
    <w:p w14:paraId="0F0C4C6C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65DC7B1D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566BE3FF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04168D06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702CDB6B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03EA9993" w14:textId="0326150A" w:rsidR="002D0F9C" w:rsidRPr="00E62AC1" w:rsidRDefault="00E52489">
      <w:pPr>
        <w:pStyle w:val="BodyText"/>
        <w:spacing w:before="189" w:line="249" w:lineRule="auto"/>
        <w:ind w:left="1272"/>
        <w:jc w:val="center"/>
        <w:rPr>
          <w:lang w:val="sk-SK"/>
        </w:rPr>
      </w:pPr>
      <w:r w:rsidRPr="00E62AC1">
        <w:rPr>
          <w:color w:val="000C2E"/>
          <w:lang w:val="sk-SK"/>
        </w:rPr>
        <w:t>Č</w:t>
      </w:r>
      <w:r w:rsidR="00205EAB" w:rsidRPr="00E62AC1">
        <w:rPr>
          <w:color w:val="000C2E"/>
          <w:lang w:val="sk-SK"/>
        </w:rPr>
        <w:t xml:space="preserve">istite a dezinfikujte </w:t>
      </w:r>
      <w:r w:rsidRPr="00E62AC1">
        <w:rPr>
          <w:color w:val="000C2E"/>
          <w:lang w:val="sk-SK"/>
        </w:rPr>
        <w:t>svoje</w:t>
      </w:r>
      <w:r w:rsidR="00205EAB" w:rsidRPr="00E62AC1">
        <w:rPr>
          <w:color w:val="000C2E"/>
          <w:w w:val="97"/>
          <w:lang w:val="sk-SK"/>
        </w:rPr>
        <w:t xml:space="preserve"> </w:t>
      </w:r>
      <w:r w:rsidR="00205EAB" w:rsidRPr="00E62AC1">
        <w:rPr>
          <w:color w:val="000C2E"/>
          <w:lang w:val="sk-SK"/>
        </w:rPr>
        <w:t xml:space="preserve">vybavenie na </w:t>
      </w:r>
      <w:r w:rsidRPr="00E62AC1">
        <w:rPr>
          <w:color w:val="000C2E"/>
          <w:lang w:val="sk-SK"/>
        </w:rPr>
        <w:t>pracovisku</w:t>
      </w:r>
      <w:r w:rsidR="00205EAB" w:rsidRPr="00E62AC1">
        <w:rPr>
          <w:color w:val="000C2E"/>
          <w:lang w:val="sk-SK"/>
        </w:rPr>
        <w:t>.</w:t>
      </w:r>
    </w:p>
    <w:p w14:paraId="5A126010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0DFC207B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1C76B9EB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11C73ECC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23C0C418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352F9819" w14:textId="77777777" w:rsidR="002D0F9C" w:rsidRPr="00E62AC1" w:rsidRDefault="002D0F9C">
      <w:pPr>
        <w:pStyle w:val="BodyText"/>
        <w:spacing w:before="5"/>
        <w:rPr>
          <w:sz w:val="30"/>
          <w:lang w:val="sk-SK"/>
        </w:rPr>
      </w:pPr>
    </w:p>
    <w:p w14:paraId="7DEAC694" w14:textId="77777777" w:rsidR="002D0F9C" w:rsidRPr="00E62AC1" w:rsidRDefault="00205EAB">
      <w:pPr>
        <w:pStyle w:val="BodyText"/>
        <w:spacing w:line="249" w:lineRule="auto"/>
        <w:ind w:left="1186"/>
        <w:jc w:val="center"/>
        <w:rPr>
          <w:lang w:val="sk-SK"/>
        </w:rPr>
      </w:pPr>
      <w:r w:rsidRPr="00E62AC1">
        <w:rPr>
          <w:color w:val="000C2E"/>
          <w:w w:val="95"/>
          <w:lang w:val="sk-SK"/>
        </w:rPr>
        <w:t xml:space="preserve">Zastrelené diviaky vypitvávajte na </w:t>
      </w:r>
      <w:r w:rsidRPr="00E62AC1">
        <w:rPr>
          <w:color w:val="000C2E"/>
          <w:lang w:val="sk-SK"/>
        </w:rPr>
        <w:t>miestach poľovného revíru, určených na opracovanie tiel.</w:t>
      </w:r>
    </w:p>
    <w:p w14:paraId="32D11141" w14:textId="77777777" w:rsidR="002D0F9C" w:rsidRPr="00E62AC1" w:rsidRDefault="00205EAB">
      <w:pPr>
        <w:pStyle w:val="BodyText"/>
        <w:rPr>
          <w:sz w:val="30"/>
          <w:lang w:val="sk-SK"/>
        </w:rPr>
      </w:pPr>
      <w:r w:rsidRPr="00E62AC1">
        <w:rPr>
          <w:b w:val="0"/>
          <w:lang w:val="sk-SK"/>
        </w:rPr>
        <w:br w:type="column"/>
      </w:r>
    </w:p>
    <w:p w14:paraId="198FBD43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3A5C743A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07E3BA74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46749E66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02ED99FB" w14:textId="0C6EFAE2" w:rsidR="002D0F9C" w:rsidRPr="00E62AC1" w:rsidRDefault="00E52489">
      <w:pPr>
        <w:pStyle w:val="BodyText"/>
        <w:spacing w:before="189" w:line="249" w:lineRule="auto"/>
        <w:ind w:left="406"/>
        <w:jc w:val="center"/>
        <w:rPr>
          <w:lang w:val="sk-SK"/>
        </w:rPr>
      </w:pPr>
      <w:r w:rsidRPr="00E62AC1">
        <w:rPr>
          <w:color w:val="000C2E"/>
          <w:lang w:val="sk-SK"/>
        </w:rPr>
        <w:t>Pred opustením revíru v</w:t>
      </w:r>
      <w:r w:rsidR="00205EAB" w:rsidRPr="00E62AC1">
        <w:rPr>
          <w:color w:val="000C2E"/>
          <w:lang w:val="sk-SK"/>
        </w:rPr>
        <w:t>yčistite</w:t>
      </w:r>
      <w:r w:rsidR="00205EAB" w:rsidRPr="00E62AC1">
        <w:rPr>
          <w:color w:val="000C2E"/>
          <w:spacing w:val="-28"/>
          <w:lang w:val="sk-SK"/>
        </w:rPr>
        <w:t xml:space="preserve"> </w:t>
      </w:r>
      <w:r w:rsidR="00205EAB" w:rsidRPr="00E62AC1">
        <w:rPr>
          <w:color w:val="000C2E"/>
          <w:lang w:val="sk-SK"/>
        </w:rPr>
        <w:t>a</w:t>
      </w:r>
      <w:r w:rsidR="00205EAB" w:rsidRPr="00E62AC1">
        <w:rPr>
          <w:color w:val="000C2E"/>
          <w:spacing w:val="-27"/>
          <w:lang w:val="sk-SK"/>
        </w:rPr>
        <w:t xml:space="preserve"> </w:t>
      </w:r>
      <w:r w:rsidR="00205EAB" w:rsidRPr="00E62AC1">
        <w:rPr>
          <w:color w:val="000C2E"/>
          <w:lang w:val="sk-SK"/>
        </w:rPr>
        <w:t>vydezinfikujte</w:t>
      </w:r>
      <w:r w:rsidR="00205EAB" w:rsidRPr="00E62AC1">
        <w:rPr>
          <w:color w:val="000C2E"/>
          <w:spacing w:val="-28"/>
          <w:lang w:val="sk-SK"/>
        </w:rPr>
        <w:t xml:space="preserve"> </w:t>
      </w:r>
      <w:r w:rsidR="00205EAB" w:rsidRPr="00E62AC1">
        <w:rPr>
          <w:color w:val="000C2E"/>
          <w:lang w:val="sk-SK"/>
        </w:rPr>
        <w:t>svoje</w:t>
      </w:r>
      <w:r w:rsidR="00205EAB" w:rsidRPr="00E62AC1">
        <w:rPr>
          <w:color w:val="000C2E"/>
          <w:w w:val="96"/>
          <w:lang w:val="sk-SK"/>
        </w:rPr>
        <w:t xml:space="preserve"> </w:t>
      </w:r>
      <w:r w:rsidR="00205EAB" w:rsidRPr="00E62AC1">
        <w:rPr>
          <w:color w:val="000C2E"/>
          <w:lang w:val="sk-SK"/>
        </w:rPr>
        <w:t>lovecké trofeje.</w:t>
      </w:r>
    </w:p>
    <w:p w14:paraId="7038ED60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52F768BF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787A554E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08277D16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6DF67042" w14:textId="77777777" w:rsidR="002D0F9C" w:rsidRPr="00E62AC1" w:rsidRDefault="002D0F9C">
      <w:pPr>
        <w:pStyle w:val="BodyText"/>
        <w:spacing w:before="6"/>
        <w:rPr>
          <w:sz w:val="37"/>
          <w:lang w:val="sk-SK"/>
        </w:rPr>
      </w:pPr>
    </w:p>
    <w:p w14:paraId="223D87D1" w14:textId="77777777" w:rsidR="002D0F9C" w:rsidRPr="00E62AC1" w:rsidRDefault="00205EAB">
      <w:pPr>
        <w:pStyle w:val="BodyText"/>
        <w:spacing w:line="249" w:lineRule="auto"/>
        <w:ind w:left="903" w:right="578"/>
        <w:jc w:val="center"/>
        <w:rPr>
          <w:lang w:val="sk-SK"/>
        </w:rPr>
      </w:pPr>
      <w:r w:rsidRPr="00E62AC1">
        <w:rPr>
          <w:color w:val="000C2E"/>
          <w:lang w:val="sk-SK"/>
        </w:rPr>
        <w:t>Nenechávajte diviakom potravu.</w:t>
      </w:r>
    </w:p>
    <w:p w14:paraId="2D902FDF" w14:textId="77777777" w:rsidR="002D0F9C" w:rsidRPr="00E62AC1" w:rsidRDefault="00205EAB">
      <w:pPr>
        <w:pStyle w:val="BodyText"/>
        <w:rPr>
          <w:sz w:val="30"/>
          <w:lang w:val="sk-SK"/>
        </w:rPr>
      </w:pPr>
      <w:r w:rsidRPr="00E62AC1">
        <w:rPr>
          <w:b w:val="0"/>
          <w:lang w:val="sk-SK"/>
        </w:rPr>
        <w:br w:type="column"/>
      </w:r>
    </w:p>
    <w:p w14:paraId="0F895AC7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236C32D3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08E69AC7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11CC7AC5" w14:textId="77777777" w:rsidR="009D3966" w:rsidRPr="00E62AC1" w:rsidRDefault="009D3966">
      <w:pPr>
        <w:pStyle w:val="BodyText"/>
        <w:rPr>
          <w:sz w:val="30"/>
          <w:lang w:val="sk-SK"/>
        </w:rPr>
      </w:pPr>
    </w:p>
    <w:p w14:paraId="6C8E8D10" w14:textId="77777777" w:rsidR="002D0F9C" w:rsidRPr="00E62AC1" w:rsidRDefault="00205EAB">
      <w:pPr>
        <w:pStyle w:val="BodyText"/>
        <w:spacing w:before="189" w:line="249" w:lineRule="auto"/>
        <w:ind w:left="942" w:right="434"/>
        <w:jc w:val="center"/>
        <w:rPr>
          <w:lang w:val="sk-SK"/>
        </w:rPr>
      </w:pPr>
      <w:r w:rsidRPr="00E62AC1">
        <w:rPr>
          <w:color w:val="000C2E"/>
          <w:w w:val="95"/>
          <w:lang w:val="sk-SK"/>
        </w:rPr>
        <w:t xml:space="preserve">Nenavštevujte farmy, </w:t>
      </w:r>
      <w:r w:rsidRPr="00E62AC1">
        <w:rPr>
          <w:color w:val="000C2E"/>
          <w:lang w:val="sk-SK"/>
        </w:rPr>
        <w:t>pokiaľ to nie je nevyhnutné.</w:t>
      </w:r>
    </w:p>
    <w:p w14:paraId="33C6932D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640902A2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48B6E029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2AC26089" w14:textId="77777777" w:rsidR="002D0F9C" w:rsidRPr="00E62AC1" w:rsidRDefault="002D0F9C">
      <w:pPr>
        <w:pStyle w:val="BodyText"/>
        <w:rPr>
          <w:sz w:val="30"/>
          <w:lang w:val="sk-SK"/>
        </w:rPr>
      </w:pPr>
    </w:p>
    <w:p w14:paraId="7DFE20DD" w14:textId="77777777" w:rsidR="002D0F9C" w:rsidRPr="00E62AC1" w:rsidRDefault="002D0F9C">
      <w:pPr>
        <w:pStyle w:val="BodyText"/>
        <w:spacing w:before="6"/>
        <w:rPr>
          <w:sz w:val="37"/>
          <w:lang w:val="sk-SK"/>
        </w:rPr>
      </w:pPr>
    </w:p>
    <w:p w14:paraId="193FA7DD" w14:textId="189B59EA" w:rsidR="002D0F9C" w:rsidRPr="00E62AC1" w:rsidRDefault="00205EAB">
      <w:pPr>
        <w:pStyle w:val="BodyText"/>
        <w:spacing w:line="249" w:lineRule="auto"/>
        <w:ind w:left="485"/>
        <w:jc w:val="center"/>
        <w:rPr>
          <w:lang w:val="sk-SK"/>
        </w:rPr>
      </w:pPr>
      <w:r w:rsidRPr="00E62AC1">
        <w:rPr>
          <w:color w:val="000C2E"/>
          <w:w w:val="95"/>
          <w:lang w:val="sk-SK"/>
        </w:rPr>
        <w:t xml:space="preserve">Neponúkajte domáce výrobky zo </w:t>
      </w:r>
      <w:r w:rsidRPr="00E62AC1">
        <w:rPr>
          <w:color w:val="000C2E"/>
          <w:lang w:val="sk-SK"/>
        </w:rPr>
        <w:t>svojich poľovačiek ani nimi nekŕmte zvieratá.</w:t>
      </w:r>
    </w:p>
    <w:p w14:paraId="3A177A37" w14:textId="1AD52720" w:rsidR="009D3966" w:rsidRPr="00E62AC1" w:rsidRDefault="00205EAB">
      <w:pPr>
        <w:spacing w:before="89" w:line="330" w:lineRule="exact"/>
        <w:ind w:left="1053"/>
        <w:rPr>
          <w:rFonts w:ascii="Verdana" w:hAnsi="Verdana"/>
          <w:sz w:val="30"/>
          <w:lang w:val="sk-SK"/>
        </w:rPr>
      </w:pPr>
      <w:r w:rsidRPr="00E62AC1">
        <w:rPr>
          <w:lang w:val="sk-SK"/>
        </w:rPr>
        <w:br w:type="column"/>
      </w:r>
    </w:p>
    <w:p w14:paraId="31B85AE9" w14:textId="77777777" w:rsidR="009D3966" w:rsidRPr="00E62AC1" w:rsidRDefault="009D3966">
      <w:pPr>
        <w:pStyle w:val="Heading2"/>
        <w:spacing w:line="311" w:lineRule="exact"/>
        <w:ind w:firstLine="0"/>
        <w:rPr>
          <w:color w:val="231F20"/>
          <w:lang w:val="sk-SK"/>
        </w:rPr>
      </w:pPr>
    </w:p>
    <w:p w14:paraId="088468B3" w14:textId="77777777" w:rsidR="009D3966" w:rsidRPr="00E62AC1" w:rsidRDefault="009D3966">
      <w:pPr>
        <w:pStyle w:val="Heading2"/>
        <w:spacing w:line="311" w:lineRule="exact"/>
        <w:ind w:firstLine="0"/>
        <w:rPr>
          <w:color w:val="231F20"/>
          <w:lang w:val="sk-SK"/>
        </w:rPr>
      </w:pPr>
    </w:p>
    <w:p w14:paraId="5AB15C83" w14:textId="77777777" w:rsidR="009D3966" w:rsidRPr="00E62AC1" w:rsidRDefault="009D3966">
      <w:pPr>
        <w:pStyle w:val="Heading2"/>
        <w:spacing w:line="311" w:lineRule="exact"/>
        <w:ind w:firstLine="0"/>
        <w:rPr>
          <w:color w:val="231F20"/>
          <w:lang w:val="sk-SK"/>
        </w:rPr>
      </w:pPr>
    </w:p>
    <w:p w14:paraId="16AEC6B7" w14:textId="7E4AA42E" w:rsidR="002D0F9C" w:rsidRPr="00CF0BA0" w:rsidRDefault="00205EAB" w:rsidP="00CF0BA0">
      <w:pPr>
        <w:pStyle w:val="ListParagraph"/>
        <w:numPr>
          <w:ilvl w:val="0"/>
          <w:numId w:val="1"/>
        </w:numPr>
        <w:tabs>
          <w:tab w:val="left" w:pos="1217"/>
        </w:tabs>
        <w:spacing w:before="161" w:line="225" w:lineRule="auto"/>
        <w:ind w:right="2027"/>
        <w:rPr>
          <w:color w:val="231F20"/>
          <w:sz w:val="30"/>
          <w:lang w:val="sk-SK"/>
        </w:rPr>
      </w:pPr>
      <w:r w:rsidRPr="00CF0BA0">
        <w:rPr>
          <w:color w:val="231F20"/>
          <w:sz w:val="30"/>
          <w:lang w:val="sk-SK"/>
        </w:rPr>
        <w:t>Nahláste každého mŕtveho alebo chorého</w:t>
      </w:r>
      <w:r w:rsidR="00E52489" w:rsidRPr="00CF0BA0">
        <w:rPr>
          <w:color w:val="231F20"/>
          <w:sz w:val="30"/>
          <w:lang w:val="sk-SK"/>
        </w:rPr>
        <w:t xml:space="preserve"> </w:t>
      </w:r>
      <w:r w:rsidRPr="00E62AC1">
        <w:rPr>
          <w:color w:val="231F20"/>
          <w:sz w:val="30"/>
          <w:lang w:val="sk-SK"/>
        </w:rPr>
        <w:t>diviaka veterinárnym orgánom.</w:t>
      </w:r>
    </w:p>
    <w:p w14:paraId="4A0A2209" w14:textId="77777777" w:rsidR="002D0F9C" w:rsidRPr="00E62AC1" w:rsidRDefault="00205EAB">
      <w:pPr>
        <w:pStyle w:val="ListParagraph"/>
        <w:numPr>
          <w:ilvl w:val="0"/>
          <w:numId w:val="1"/>
        </w:numPr>
        <w:tabs>
          <w:tab w:val="left" w:pos="1217"/>
        </w:tabs>
        <w:spacing w:before="161" w:line="225" w:lineRule="auto"/>
        <w:ind w:right="2027"/>
        <w:rPr>
          <w:sz w:val="30"/>
          <w:lang w:val="sk-SK"/>
        </w:rPr>
      </w:pPr>
      <w:r w:rsidRPr="00E62AC1">
        <w:rPr>
          <w:color w:val="231F20"/>
          <w:sz w:val="30"/>
          <w:lang w:val="sk-SK"/>
        </w:rPr>
        <w:t>Rešpektujte každý zákaz poľovania nariadený zodpovednými</w:t>
      </w:r>
      <w:r w:rsidRPr="00E62AC1">
        <w:rPr>
          <w:color w:val="231F20"/>
          <w:spacing w:val="27"/>
          <w:sz w:val="30"/>
          <w:lang w:val="sk-SK"/>
        </w:rPr>
        <w:t xml:space="preserve"> </w:t>
      </w:r>
      <w:r w:rsidRPr="00E62AC1">
        <w:rPr>
          <w:color w:val="231F20"/>
          <w:sz w:val="30"/>
          <w:lang w:val="sk-SK"/>
        </w:rPr>
        <w:t>orgánmi.</w:t>
      </w:r>
    </w:p>
    <w:p w14:paraId="01C89F05" w14:textId="77777777" w:rsidR="002D0F9C" w:rsidRPr="00E62AC1" w:rsidRDefault="00205EAB">
      <w:pPr>
        <w:pStyle w:val="ListParagraph"/>
        <w:numPr>
          <w:ilvl w:val="0"/>
          <w:numId w:val="1"/>
        </w:numPr>
        <w:tabs>
          <w:tab w:val="left" w:pos="1217"/>
        </w:tabs>
        <w:spacing w:line="225" w:lineRule="auto"/>
        <w:rPr>
          <w:sz w:val="30"/>
          <w:lang w:val="sk-SK"/>
        </w:rPr>
      </w:pPr>
      <w:r w:rsidRPr="00E62AC1">
        <w:rPr>
          <w:color w:val="231F20"/>
          <w:sz w:val="30"/>
          <w:lang w:val="sk-SK"/>
        </w:rPr>
        <w:t>Ak ste v pravidelnom kontakte s domácimi ošípanými, nepoľujte</w:t>
      </w:r>
      <w:r w:rsidRPr="00E62AC1">
        <w:rPr>
          <w:color w:val="231F20"/>
          <w:spacing w:val="-5"/>
          <w:sz w:val="30"/>
          <w:lang w:val="sk-SK"/>
        </w:rPr>
        <w:t xml:space="preserve"> </w:t>
      </w:r>
      <w:r w:rsidRPr="00E62AC1">
        <w:rPr>
          <w:color w:val="231F20"/>
          <w:sz w:val="30"/>
          <w:lang w:val="sk-SK"/>
        </w:rPr>
        <w:t>na diviaky.</w:t>
      </w:r>
    </w:p>
    <w:p w14:paraId="08893DF0" w14:textId="77777777" w:rsidR="002D0F9C" w:rsidRPr="00E62AC1" w:rsidRDefault="002D0F9C">
      <w:pPr>
        <w:spacing w:line="225" w:lineRule="auto"/>
        <w:rPr>
          <w:sz w:val="30"/>
          <w:lang w:val="sk-SK"/>
        </w:rPr>
        <w:sectPr w:rsidR="002D0F9C" w:rsidRPr="00E62AC1">
          <w:type w:val="continuous"/>
          <w:pgSz w:w="17680" w:h="24660"/>
          <w:pgMar w:top="1660" w:right="460" w:bottom="0" w:left="20" w:header="720" w:footer="720" w:gutter="0"/>
          <w:cols w:num="4" w:space="720" w:equalWidth="0">
            <w:col w:w="4296" w:space="40"/>
            <w:col w:w="3241" w:space="39"/>
            <w:col w:w="3333" w:space="39"/>
            <w:col w:w="6212"/>
          </w:cols>
        </w:sectPr>
      </w:pPr>
    </w:p>
    <w:p w14:paraId="1419DFBB" w14:textId="77777777" w:rsidR="002D0F9C" w:rsidRPr="00E62AC1" w:rsidRDefault="00CF0BA0">
      <w:pPr>
        <w:pStyle w:val="BodyText"/>
        <w:rPr>
          <w:b w:val="0"/>
          <w:sz w:val="20"/>
          <w:lang w:val="sk-SK"/>
        </w:rPr>
      </w:pPr>
      <w:r>
        <w:rPr>
          <w:lang w:val="sk-SK"/>
        </w:rPr>
        <w:pict w14:anchorId="1100B823">
          <v:line id="_x0000_s1042" style="position:absolute;z-index:1240;mso-position-horizontal-relative:page;mso-position-vertical-relative:page" from="868.9pt,1211.55pt" to="883.9pt,1211.55pt" strokeweight=".25pt">
            <w10:wrap anchorx="page" anchory="page"/>
          </v:line>
        </w:pict>
      </w:r>
    </w:p>
    <w:p w14:paraId="3FA8D49A" w14:textId="77777777" w:rsidR="002D0F9C" w:rsidRPr="00E62AC1" w:rsidRDefault="002D0F9C">
      <w:pPr>
        <w:pStyle w:val="BodyText"/>
        <w:rPr>
          <w:b w:val="0"/>
          <w:sz w:val="20"/>
          <w:lang w:val="sk-SK"/>
        </w:rPr>
      </w:pPr>
    </w:p>
    <w:p w14:paraId="4AF0F412" w14:textId="77777777" w:rsidR="002D0F9C" w:rsidRPr="00E62AC1" w:rsidRDefault="002D0F9C">
      <w:pPr>
        <w:pStyle w:val="BodyText"/>
        <w:rPr>
          <w:b w:val="0"/>
          <w:sz w:val="20"/>
          <w:lang w:val="sk-SK"/>
        </w:rPr>
      </w:pPr>
    </w:p>
    <w:p w14:paraId="18D029B6" w14:textId="77777777" w:rsidR="002D0F9C" w:rsidRPr="00E62AC1" w:rsidRDefault="00CF0BA0">
      <w:pPr>
        <w:spacing w:before="314" w:line="216" w:lineRule="auto"/>
        <w:ind w:left="1250" w:right="13077"/>
        <w:rPr>
          <w:rFonts w:ascii="Verdana" w:hAnsi="Verdana"/>
          <w:b/>
          <w:sz w:val="34"/>
          <w:lang w:val="sk-SK"/>
        </w:rPr>
      </w:pPr>
      <w:r>
        <w:rPr>
          <w:lang w:val="sk-SK"/>
        </w:rPr>
        <w:pict w14:anchorId="63A4C3F8">
          <v:group id="_x0000_s1036" style="position:absolute;left:0;text-align:left;margin-left:489.3pt;margin-top:17.1pt;width:98.85pt;height:43pt;z-index:1072;mso-position-horizontal-relative:page" coordorigin="9786,342" coordsize="1977,860">
            <v:shape id="_x0000_s1041" type="#_x0000_t75" style="position:absolute;left:10924;top:614;width:146;height:341">
              <v:imagedata r:id="rId22" o:title=""/>
            </v:shape>
            <v:shape id="_x0000_s1040" style="position:absolute;left:10194;top:344;width:1561;height:669" coordorigin="10195,344" coordsize="1561,669" o:spt="100" adj="0,,0" path="m10899,689r-9,-72l10866,551r-36,-59l10783,442r-54,-41l10670,370r-15,-4l10608,351r-61,-6l10485,351r-61,19l10364,401r-54,41l10264,492r-37,59l10203,617r-8,72l10203,762r25,67l10265,889r49,52l10371,983r63,30l10483,1006r-45,-19l10401,951r-29,-58l10353,807r-7,-118l10351,582r17,-83l10395,437r39,-41l10485,373r62,-7l10609,373r50,23l10698,437r28,62l10742,582r6,107l10741,803r-17,83l10697,945r-35,37l10737,974r65,-54l10853,853r34,-78l10899,689t856,-52l11752,616r-10,-77l11708,463r-50,-55l11604,374r,165l11604,558r,19l11603,596r-2,20l11291,616r9,-76l11319,471r33,-55l11401,379r70,-14l11525,373r42,28l11594,455r10,84l11604,374r-5,-3l11581,365r-45,-14l11477,344r-79,10l11326,382r-63,43l11211,480r-40,65l11146,616r-9,76l11145,769r21,69l11200,898r46,51l11271,949r74,1l11316,898r-18,-61l11290,773r-2,-65l11288,687r1,-19l11290,652r,-15l11755,637e" fillcolor="#aa263d" stroked="f">
              <v:stroke joinstyle="round"/>
              <v:formulas/>
              <v:path arrowok="t" o:connecttype="segments"/>
            </v:shape>
            <v:shape id="_x0000_s1039" type="#_x0000_t75" style="position:absolute;left:11637;top:841;width:106;height:132">
              <v:imagedata r:id="rId23" o:title=""/>
            </v:shape>
            <v:shape id="_x0000_s1038" style="position:absolute;left:9786;top:960;width:1977;height:242" coordorigin="9786,960" coordsize="1977,242" o:spt="100" adj="0,,0" path="m11235,960r-84,1l11064,964r-87,4l10888,973r-90,7l10733,987r-73,9l10581,1006r-83,13l10412,1034r-88,16l10236,1067r-87,19l10065,1105r-79,21l9912,1147r-67,22l9786,1191r5,11l9849,1180r67,-22l9989,1137r80,-20l10153,1097r86,-18l10327,1061r87,-16l10500,1031r83,-13l10661,1007r73,-8l10799,992r90,-7l10977,980r88,-4l11151,973r400,-1l11477,967r-78,-4l11318,961r-83,-1xm11551,972r-316,l11317,973r81,2l11476,979r75,6l11624,991r70,9l11761,1010r2,-12l11696,988r-70,-9l11553,973r-2,-1xe" fillcolor="#68737a" stroked="f">
              <v:stroke joinstyle="round"/>
              <v:formulas/>
              <v:path arrowok="t" o:connecttype="segments"/>
            </v:shape>
            <v:shape id="_x0000_s1037" type="#_x0000_t75" style="position:absolute;left:10936;top:342;width:184;height:183">
              <v:imagedata r:id="rId24" o:title=""/>
            </v:shape>
            <w10:wrap anchorx="page"/>
          </v:group>
        </w:pict>
      </w:r>
      <w:r>
        <w:rPr>
          <w:lang w:val="sk-SK"/>
        </w:rPr>
        <w:pict w14:anchorId="42FEF635">
          <v:group id="_x0000_s1032" style="position:absolute;left:0;text-align:left;margin-left:602.8pt;margin-top:24.75pt;width:174.35pt;height:7.5pt;z-index:1096;mso-position-horizontal-relative:page" coordorigin="12056,495" coordsize="3487,150">
            <v:shape id="_x0000_s1035" type="#_x0000_t75" style="position:absolute;left:12056;top:495;width:2996;height:150">
              <v:imagedata r:id="rId25" o:title=""/>
            </v:shape>
            <v:line id="_x0000_s1034" style="position:absolute" from="15104,497" to="15104,643" strokecolor="#a12743" strokeweight=".49mm"/>
            <v:shape id="_x0000_s1033" type="#_x0000_t75" style="position:absolute;left:15156;top:497;width:387;height:146">
              <v:imagedata r:id="rId26" o:title=""/>
            </v:shape>
            <w10:wrap anchorx="page"/>
          </v:group>
        </w:pict>
      </w:r>
      <w:r>
        <w:rPr>
          <w:lang w:val="sk-SK"/>
        </w:rPr>
        <w:pict w14:anchorId="4A38256C">
          <v:group id="_x0000_s1029" style="position:absolute;left:0;text-align:left;margin-left:781.6pt;margin-top:24.85pt;width:36.15pt;height:7.3pt;z-index:1120;mso-position-horizontal-relative:page" coordorigin="15632,497" coordsize="723,146">
            <v:shape id="_x0000_s1031" type="#_x0000_t75" style="position:absolute;left:15631;top:497;width:112;height:146">
              <v:imagedata r:id="rId27" o:title=""/>
            </v:shape>
            <v:shape id="_x0000_s1030" type="#_x0000_t75" style="position:absolute;left:15780;top:497;width:574;height:146">
              <v:imagedata r:id="rId28" o:title=""/>
            </v:shape>
            <w10:wrap anchorx="page"/>
          </v:group>
        </w:pict>
      </w:r>
      <w:r w:rsidR="00205EAB" w:rsidRPr="00E62AC1">
        <w:rPr>
          <w:noProof/>
          <w:lang w:val="en-US" w:eastAsia="en-US" w:bidi="ar-SA"/>
        </w:rPr>
        <w:drawing>
          <wp:anchor distT="0" distB="0" distL="0" distR="0" simplePos="0" relativeHeight="251654144" behindDoc="0" locked="0" layoutInCell="1" allowOverlap="1" wp14:anchorId="670075BA" wp14:editId="17B14414">
            <wp:simplePos x="0" y="0"/>
            <wp:positionH relativeFrom="page">
              <wp:posOffset>7659598</wp:posOffset>
            </wp:positionH>
            <wp:positionV relativeFrom="paragraph">
              <wp:posOffset>504338</wp:posOffset>
            </wp:positionV>
            <wp:extent cx="1239037" cy="127110"/>
            <wp:effectExtent l="0" t="0" r="0" b="0"/>
            <wp:wrapNone/>
            <wp:docPr id="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6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9037" cy="12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5EAB" w:rsidRPr="00E62AC1">
        <w:rPr>
          <w:noProof/>
          <w:lang w:val="en-US" w:eastAsia="en-US" w:bidi="ar-SA"/>
        </w:rPr>
        <w:drawing>
          <wp:anchor distT="0" distB="0" distL="0" distR="0" simplePos="0" relativeHeight="251657216" behindDoc="0" locked="0" layoutInCell="1" allowOverlap="1" wp14:anchorId="068D6F23" wp14:editId="7AED4A35">
            <wp:simplePos x="0" y="0"/>
            <wp:positionH relativeFrom="page">
              <wp:posOffset>8970023</wp:posOffset>
            </wp:positionH>
            <wp:positionV relativeFrom="paragraph">
              <wp:posOffset>504336</wp:posOffset>
            </wp:positionV>
            <wp:extent cx="1390269" cy="127114"/>
            <wp:effectExtent l="0" t="0" r="0" b="0"/>
            <wp:wrapNone/>
            <wp:docPr id="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0269" cy="1271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5EAB" w:rsidRPr="00E62AC1">
        <w:rPr>
          <w:noProof/>
          <w:lang w:val="en-US" w:eastAsia="en-US" w:bidi="ar-SA"/>
        </w:rPr>
        <w:drawing>
          <wp:anchor distT="0" distB="0" distL="0" distR="0" simplePos="0" relativeHeight="251660288" behindDoc="0" locked="0" layoutInCell="1" allowOverlap="1" wp14:anchorId="7C44D1CE" wp14:editId="7731C418">
            <wp:simplePos x="0" y="0"/>
            <wp:positionH relativeFrom="page">
              <wp:posOffset>2786697</wp:posOffset>
            </wp:positionH>
            <wp:positionV relativeFrom="paragraph">
              <wp:posOffset>470502</wp:posOffset>
            </wp:positionV>
            <wp:extent cx="277672" cy="277696"/>
            <wp:effectExtent l="0" t="0" r="0" b="0"/>
            <wp:wrapNone/>
            <wp:docPr id="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8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672" cy="277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sk-SK"/>
        </w:rPr>
        <w:pict w14:anchorId="4B3CBB16">
          <v:line id="_x0000_s1028" style="position:absolute;left:0;text-align:left;z-index:1216;mso-position-horizontal-relative:page;mso-position-vertical-relative:text" from="15pt,88.9pt" to="0,88.9pt" strokeweight=".25pt">
            <w10:wrap anchorx="page"/>
          </v:line>
        </w:pict>
      </w:r>
      <w:r>
        <w:rPr>
          <w:lang w:val="sk-SK"/>
        </w:rPr>
        <w:pict w14:anchorId="73E22A42">
          <v:line id="_x0000_s1027" style="position:absolute;left:0;text-align:left;z-index:1264;mso-position-horizontal-relative:page;mso-position-vertical-relative:text" from="21pt,94.9pt" to="21pt,109.9pt" strokeweight=".25pt">
            <w10:wrap anchorx="page"/>
          </v:line>
        </w:pict>
      </w:r>
      <w:r>
        <w:rPr>
          <w:lang w:val="sk-SK"/>
        </w:rPr>
        <w:pict w14:anchorId="467C1C10">
          <v:line id="_x0000_s1026" style="position:absolute;left:0;text-align:left;z-index:1288;mso-position-horizontal-relative:page;mso-position-vertical-relative:text" from="862.9pt,94.9pt" to="862.9pt,109.9pt" strokeweight=".25pt">
            <w10:wrap anchorx="page"/>
          </v:line>
        </w:pict>
      </w:r>
      <w:r w:rsidR="00205EAB" w:rsidRPr="00E62AC1">
        <w:rPr>
          <w:b/>
          <w:color w:val="000C2E"/>
          <w:sz w:val="34"/>
          <w:lang w:val="sk-SK"/>
        </w:rPr>
        <w:t>Pre viac</w:t>
      </w:r>
      <w:r w:rsidR="00205EAB" w:rsidRPr="00E62AC1">
        <w:rPr>
          <w:b/>
          <w:color w:val="000C2E"/>
          <w:spacing w:val="-60"/>
          <w:sz w:val="34"/>
          <w:lang w:val="sk-SK"/>
        </w:rPr>
        <w:t xml:space="preserve"> </w:t>
      </w:r>
      <w:r w:rsidR="00205EAB" w:rsidRPr="00E62AC1">
        <w:rPr>
          <w:b/>
          <w:color w:val="000C2E"/>
          <w:sz w:val="34"/>
          <w:lang w:val="sk-SK"/>
        </w:rPr>
        <w:t>informácií</w:t>
      </w:r>
      <w:r w:rsidR="00205EAB" w:rsidRPr="00E62AC1">
        <w:rPr>
          <w:rFonts w:ascii="Verdana" w:hAnsi="Verdana"/>
          <w:b/>
          <w:color w:val="000C2E"/>
          <w:sz w:val="34"/>
          <w:lang w:val="sk-SK"/>
        </w:rPr>
        <w:t xml:space="preserve">: </w:t>
      </w:r>
      <w:hyperlink r:id="rId32">
        <w:r w:rsidR="00205EAB" w:rsidRPr="00E62AC1">
          <w:rPr>
            <w:rFonts w:ascii="Verdana" w:hAnsi="Verdana"/>
            <w:b/>
            <w:color w:val="000C2E"/>
            <w:w w:val="90"/>
            <w:sz w:val="34"/>
            <w:lang w:val="sk-SK"/>
          </w:rPr>
          <w:t>www.oie.int/asf</w:t>
        </w:r>
      </w:hyperlink>
    </w:p>
    <w:p w14:paraId="04DCF66D" w14:textId="77777777" w:rsidR="002D0F9C" w:rsidRPr="00E62AC1" w:rsidRDefault="002D0F9C">
      <w:pPr>
        <w:pStyle w:val="BodyText"/>
        <w:rPr>
          <w:rFonts w:ascii="Verdana"/>
          <w:sz w:val="20"/>
          <w:lang w:val="sk-SK"/>
        </w:rPr>
      </w:pPr>
    </w:p>
    <w:p w14:paraId="2BE655C4" w14:textId="77777777" w:rsidR="002D0F9C" w:rsidRPr="00E62AC1" w:rsidRDefault="002D0F9C">
      <w:pPr>
        <w:pStyle w:val="BodyText"/>
        <w:rPr>
          <w:rFonts w:ascii="Verdana"/>
          <w:sz w:val="20"/>
          <w:lang w:val="sk-SK"/>
        </w:rPr>
      </w:pPr>
    </w:p>
    <w:p w14:paraId="3E751373" w14:textId="77777777" w:rsidR="002D0F9C" w:rsidRPr="00E62AC1" w:rsidRDefault="00205EAB">
      <w:pPr>
        <w:pStyle w:val="BodyText"/>
        <w:spacing w:before="3"/>
        <w:rPr>
          <w:rFonts w:ascii="Verdana"/>
          <w:sz w:val="28"/>
          <w:lang w:val="sk-SK"/>
        </w:rPr>
      </w:pPr>
      <w:r w:rsidRPr="00E62AC1">
        <w:rPr>
          <w:noProof/>
          <w:lang w:val="en-US" w:eastAsia="en-US" w:bidi="ar-SA"/>
        </w:rPr>
        <w:drawing>
          <wp:anchor distT="0" distB="0" distL="0" distR="0" simplePos="0" relativeHeight="251663360" behindDoc="1" locked="0" layoutInCell="1" allowOverlap="1" wp14:anchorId="224D75D8" wp14:editId="10AEA5C1">
            <wp:simplePos x="0" y="0"/>
            <wp:positionH relativeFrom="page">
              <wp:posOffset>5536501</wp:posOffset>
            </wp:positionH>
            <wp:positionV relativeFrom="paragraph">
              <wp:posOffset>242839</wp:posOffset>
            </wp:positionV>
            <wp:extent cx="152400" cy="152400"/>
            <wp:effectExtent l="0" t="0" r="0" b="0"/>
            <wp:wrapTopAndBottom/>
            <wp:docPr id="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8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D0F9C" w:rsidRPr="00E62AC1">
      <w:type w:val="continuous"/>
      <w:pgSz w:w="17680" w:h="24660"/>
      <w:pgMar w:top="1660" w:right="460" w:bottom="0" w:left="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450D99"/>
    <w:multiLevelType w:val="hybridMultilevel"/>
    <w:tmpl w:val="BF68B39E"/>
    <w:lvl w:ilvl="0" w:tplc="6A3A8C02">
      <w:numFmt w:val="bullet"/>
      <w:lvlText w:val="•"/>
      <w:lvlJc w:val="left"/>
      <w:pPr>
        <w:ind w:left="1216" w:hanging="163"/>
      </w:pPr>
      <w:rPr>
        <w:rFonts w:ascii="Verdana" w:eastAsia="Verdana" w:hAnsi="Verdana" w:cs="Verdana" w:hint="default"/>
        <w:color w:val="FFFFFF"/>
        <w:w w:val="51"/>
        <w:position w:val="-6"/>
        <w:sz w:val="30"/>
        <w:szCs w:val="30"/>
        <w:lang w:val="fr-FR" w:eastAsia="fr-FR" w:bidi="fr-FR"/>
      </w:rPr>
    </w:lvl>
    <w:lvl w:ilvl="1" w:tplc="ADFABF02">
      <w:numFmt w:val="bullet"/>
      <w:lvlText w:val="•"/>
      <w:lvlJc w:val="left"/>
      <w:pPr>
        <w:ind w:left="1718" w:hanging="163"/>
      </w:pPr>
      <w:rPr>
        <w:rFonts w:hint="default"/>
        <w:lang w:val="fr-FR" w:eastAsia="fr-FR" w:bidi="fr-FR"/>
      </w:rPr>
    </w:lvl>
    <w:lvl w:ilvl="2" w:tplc="5A70FECA">
      <w:numFmt w:val="bullet"/>
      <w:lvlText w:val="•"/>
      <w:lvlJc w:val="left"/>
      <w:pPr>
        <w:ind w:left="2217" w:hanging="163"/>
      </w:pPr>
      <w:rPr>
        <w:rFonts w:hint="default"/>
        <w:lang w:val="fr-FR" w:eastAsia="fr-FR" w:bidi="fr-FR"/>
      </w:rPr>
    </w:lvl>
    <w:lvl w:ilvl="3" w:tplc="40382AF8">
      <w:numFmt w:val="bullet"/>
      <w:lvlText w:val="•"/>
      <w:lvlJc w:val="left"/>
      <w:pPr>
        <w:ind w:left="2716" w:hanging="163"/>
      </w:pPr>
      <w:rPr>
        <w:rFonts w:hint="default"/>
        <w:lang w:val="fr-FR" w:eastAsia="fr-FR" w:bidi="fr-FR"/>
      </w:rPr>
    </w:lvl>
    <w:lvl w:ilvl="4" w:tplc="C526D83E">
      <w:numFmt w:val="bullet"/>
      <w:lvlText w:val="•"/>
      <w:lvlJc w:val="left"/>
      <w:pPr>
        <w:ind w:left="3215" w:hanging="163"/>
      </w:pPr>
      <w:rPr>
        <w:rFonts w:hint="default"/>
        <w:lang w:val="fr-FR" w:eastAsia="fr-FR" w:bidi="fr-FR"/>
      </w:rPr>
    </w:lvl>
    <w:lvl w:ilvl="5" w:tplc="57C23BF2">
      <w:numFmt w:val="bullet"/>
      <w:lvlText w:val="•"/>
      <w:lvlJc w:val="left"/>
      <w:pPr>
        <w:ind w:left="3714" w:hanging="163"/>
      </w:pPr>
      <w:rPr>
        <w:rFonts w:hint="default"/>
        <w:lang w:val="fr-FR" w:eastAsia="fr-FR" w:bidi="fr-FR"/>
      </w:rPr>
    </w:lvl>
    <w:lvl w:ilvl="6" w:tplc="26D07B94">
      <w:numFmt w:val="bullet"/>
      <w:lvlText w:val="•"/>
      <w:lvlJc w:val="left"/>
      <w:pPr>
        <w:ind w:left="4213" w:hanging="163"/>
      </w:pPr>
      <w:rPr>
        <w:rFonts w:hint="default"/>
        <w:lang w:val="fr-FR" w:eastAsia="fr-FR" w:bidi="fr-FR"/>
      </w:rPr>
    </w:lvl>
    <w:lvl w:ilvl="7" w:tplc="7ED06FA0">
      <w:numFmt w:val="bullet"/>
      <w:lvlText w:val="•"/>
      <w:lvlJc w:val="left"/>
      <w:pPr>
        <w:ind w:left="4712" w:hanging="163"/>
      </w:pPr>
      <w:rPr>
        <w:rFonts w:hint="default"/>
        <w:lang w:val="fr-FR" w:eastAsia="fr-FR" w:bidi="fr-FR"/>
      </w:rPr>
    </w:lvl>
    <w:lvl w:ilvl="8" w:tplc="BFF6CB22">
      <w:numFmt w:val="bullet"/>
      <w:lvlText w:val="•"/>
      <w:lvlJc w:val="left"/>
      <w:pPr>
        <w:ind w:left="5211" w:hanging="163"/>
      </w:pPr>
      <w:rPr>
        <w:rFonts w:hint="default"/>
        <w:lang w:val="fr-FR" w:eastAsia="fr-FR" w:bidi="fr-FR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NTOztDA1tzQ3NjRX0lEKTi0uzszPAykwrAUApJNBLywAAAA="/>
  </w:docVars>
  <w:rsids>
    <w:rsidRoot w:val="002D0F9C"/>
    <w:rsid w:val="00205EAB"/>
    <w:rsid w:val="002D0F9C"/>
    <w:rsid w:val="009D3966"/>
    <w:rsid w:val="00CF0BA0"/>
    <w:rsid w:val="00E52489"/>
    <w:rsid w:val="00E62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1"/>
    <o:shapelayout v:ext="edit">
      <o:idmap v:ext="edit" data="1"/>
    </o:shapelayout>
  </w:shapeDefaults>
  <w:decimalSymbol w:val="."/>
  <w:listSeparator w:val=","/>
  <w14:docId w14:val="4CFA6970"/>
  <w15:docId w15:val="{A9EF97A7-AA6F-4043-A8B7-EE959A66E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fr-FR" w:eastAsia="fr-FR" w:bidi="fr-FR"/>
    </w:rPr>
  </w:style>
  <w:style w:type="paragraph" w:styleId="Heading1">
    <w:name w:val="heading 1"/>
    <w:basedOn w:val="Normal"/>
    <w:uiPriority w:val="1"/>
    <w:qFormat/>
    <w:pPr>
      <w:spacing w:before="7"/>
      <w:ind w:left="1250"/>
      <w:outlineLvl w:val="0"/>
    </w:pPr>
    <w:rPr>
      <w:sz w:val="34"/>
      <w:szCs w:val="34"/>
    </w:rPr>
  </w:style>
  <w:style w:type="paragraph" w:styleId="Heading2">
    <w:name w:val="heading 2"/>
    <w:basedOn w:val="Normal"/>
    <w:uiPriority w:val="1"/>
    <w:qFormat/>
    <w:pPr>
      <w:ind w:left="1106" w:hanging="163"/>
      <w:outlineLvl w:val="1"/>
    </w:pPr>
    <w:rPr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153"/>
      <w:ind w:left="1216" w:right="807" w:hanging="163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62A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AC1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hyperlink" Target="http://www.oie.int/asf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viser</cp:lastModifiedBy>
  <cp:revision>4</cp:revision>
  <dcterms:created xsi:type="dcterms:W3CDTF">2019-04-24T08:55:00Z</dcterms:created>
  <dcterms:modified xsi:type="dcterms:W3CDTF">2019-04-26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